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228540" w14:textId="77777777" w:rsidR="00015191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32"/>
          <w:szCs w:val="32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</w:p>
    <w:p w14:paraId="57FAAB77" w14:textId="3E357A9F" w:rsidR="004550C9" w:rsidRPr="00015191" w:rsidRDefault="004550C9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4F600871" w14:textId="4A353D1F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hyperlink r:id="rId9" w:history="1">
        <w:r w:rsidR="00FB6D6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s.wu@siat.ac.cn</w:t>
        </w:r>
      </w:hyperlink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10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</w:hyperlink>
    </w:p>
    <w:p w14:paraId="38939909" w14:textId="5C79B43E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hyperlink r:id="rId11" w:history="1">
        <w:r w:rsidR="00BB51CB" w:rsidRPr="002A36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17801323125</w:t>
        </w:r>
      </w:hyperlink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6C0305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r w:rsidR="006C0305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 </w:t>
      </w:r>
      <w:r w:rsidR="006C0305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2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6A003618" w:rsidR="00B72E32" w:rsidRPr="00302CCD" w:rsidRDefault="002D733E" w:rsidP="00B1007A">
      <w:pPr>
        <w:tabs>
          <w:tab w:val="clear" w:pos="9360"/>
          <w:tab w:val="left" w:pos="1620"/>
          <w:tab w:val="left" w:pos="46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D049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（w</w:t>
      </w:r>
      <w:r w:rsidR="00D0492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th </w:t>
      </w:r>
      <w:r w:rsidR="000E0E98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D04922">
        <w:rPr>
          <w:rFonts w:ascii="微软雅黑" w:eastAsia="微软雅黑" w:hAnsi="微软雅黑"/>
          <w:bCs/>
          <w:sz w:val="18"/>
          <w:szCs w:val="18"/>
          <w:lang w:eastAsia="zh-CN"/>
        </w:rPr>
        <w:t>istinction</w:t>
      </w:r>
      <w:r w:rsidR="00D049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）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C636AB">
        <w:rPr>
          <w:rFonts w:ascii="微软雅黑" w:eastAsia="微软雅黑" w:hAnsi="微软雅黑" w:hint="eastAsia"/>
          <w:sz w:val="18"/>
          <w:szCs w:val="18"/>
          <w:lang w:eastAsia="zh-CN"/>
        </w:rPr>
        <w:t>.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</w:p>
    <w:p w14:paraId="21568C71" w14:textId="583CD267" w:rsidR="00A864B6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</w:t>
      </w:r>
      <w:r w:rsidR="00C008AD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.</w:t>
      </w:r>
      <w:r w:rsidR="00533B72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CA02CB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全部科目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First</w:t>
      </w:r>
      <w:r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 Class Honour</w:t>
      </w:r>
      <w:r w:rsidR="007D6784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s</w:t>
      </w:r>
      <w:r w:rsidR="008A254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</w:t>
      </w:r>
      <w:r w:rsidR="004C4D8C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019 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Dean</w:t>
      </w:r>
      <w:r w:rsidR="004C4D8C" w:rsidRPr="0026336C">
        <w:rPr>
          <w:rFonts w:ascii="Tisa Offc Serif Pro" w:eastAsia="微软雅黑" w:hAnsi="Tisa Offc Serif Pro" w:cs="Times New Roman"/>
          <w:bCs/>
          <w:sz w:val="18"/>
          <w:szCs w:val="18"/>
          <w:u w:val="thick"/>
          <w:lang w:eastAsia="zh-CN"/>
        </w:rPr>
        <w:t>’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s Honours List</w:t>
      </w:r>
    </w:p>
    <w:p w14:paraId="3060A730" w14:textId="77777777" w:rsidR="00243A88" w:rsidRPr="00243A88" w:rsidRDefault="00243A88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61D1A481" w14:textId="7774BC23" w:rsidR="00EB38E5" w:rsidRPr="00302CCD" w:rsidRDefault="0017408D" w:rsidP="00B1007A">
      <w:pPr>
        <w:tabs>
          <w:tab w:val="clear" w:pos="9360"/>
          <w:tab w:val="left" w:pos="1620"/>
          <w:tab w:val="left" w:pos="46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06FABA40" w:rsidR="00183D02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u w:val="thick"/>
          <w:lang w:val="en-AU"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6.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2</w:t>
      </w:r>
      <w:r w:rsidR="008A6378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5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igh 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D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>istinction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8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igh 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D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>istinction</w:t>
      </w:r>
      <w:r w:rsidR="001F7200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8A567B">
        <w:rPr>
          <w:rFonts w:ascii="微软雅黑" w:eastAsia="微软雅黑" w:hAnsi="微软雅黑" w:hint="eastAsia"/>
          <w:sz w:val="18"/>
          <w:szCs w:val="18"/>
          <w:lang w:eastAsia="zh-CN"/>
        </w:rPr>
        <w:t>两次</w:t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Dean</w:t>
      </w:r>
      <w:r w:rsidR="009041C0" w:rsidRPr="00CF7B10">
        <w:rPr>
          <w:rFonts w:ascii="Tisa Offc Serif Pro" w:eastAsia="微软雅黑" w:hAnsi="Tisa Offc Serif Pro"/>
          <w:sz w:val="18"/>
          <w:szCs w:val="18"/>
          <w:u w:val="thick"/>
          <w:lang w:val="en-AU" w:eastAsia="zh-CN"/>
        </w:rPr>
        <w:t>’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s List</w:t>
      </w:r>
    </w:p>
    <w:p w14:paraId="5BC7EC9C" w14:textId="77777777" w:rsidR="00243A88" w:rsidRPr="00243A88" w:rsidRDefault="00243A88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2"/>
          <w:szCs w:val="2"/>
          <w:lang w:eastAsia="zh-CN"/>
        </w:rPr>
      </w:pPr>
    </w:p>
    <w:p w14:paraId="3CFB2791" w14:textId="5CB943F8" w:rsidR="009F549B" w:rsidRPr="00302CCD" w:rsidRDefault="009F549B" w:rsidP="00B1007A">
      <w:pPr>
        <w:tabs>
          <w:tab w:val="clear" w:pos="9360"/>
          <w:tab w:val="left" w:pos="162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3AD71390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</w:t>
      </w:r>
      <w:r w:rsidR="00350429">
        <w:rPr>
          <w:rFonts w:ascii="微软雅黑" w:eastAsia="微软雅黑" w:hAnsi="微软雅黑" w:hint="eastAsia"/>
          <w:sz w:val="18"/>
          <w:szCs w:val="18"/>
          <w:lang w:eastAsia="zh-CN"/>
        </w:rPr>
        <w:t>考入并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转学至悉尼大学就读</w:t>
      </w:r>
    </w:p>
    <w:p w14:paraId="4DD46E6F" w14:textId="77777777" w:rsidR="00974B40" w:rsidRPr="00BE0574" w:rsidRDefault="00974B40" w:rsidP="00974B40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4EAF1F55" w14:textId="71389945" w:rsidR="00B41FB0" w:rsidRPr="00BD6153" w:rsidRDefault="00B41FB0" w:rsidP="00B41FB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获奖经历</w:t>
      </w:r>
    </w:p>
    <w:p w14:paraId="2785AF9F" w14:textId="46846A9B" w:rsidR="00B41FB0" w:rsidRDefault="00974B40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974B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Pr="00974B40">
        <w:rPr>
          <w:rFonts w:ascii="微软雅黑" w:eastAsia="微软雅黑" w:hAnsi="微软雅黑"/>
          <w:bCs/>
          <w:sz w:val="18"/>
          <w:szCs w:val="18"/>
          <w:lang w:eastAsia="zh-CN"/>
        </w:rPr>
        <w:t>019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="00982A0E"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Honours List   </w:t>
      </w:r>
      <w:r w:rsidR="00982A0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工程系</w:t>
      </w:r>
    </w:p>
    <w:p w14:paraId="60FAA26F" w14:textId="2046DA65" w:rsidR="00982A0E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59352ADC" w14:textId="7CFDF023" w:rsidR="00982A0E" w:rsidRPr="00974B40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4443F056" w:rsidR="008B2709" w:rsidRPr="00BD6153" w:rsidRDefault="00CC35EC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研究</w:t>
      </w:r>
      <w:r w:rsidR="00DF5D19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7BB50DF5" w14:textId="7F2B12AC" w:rsidR="00AD4749" w:rsidRDefault="00AD4749" w:rsidP="003D0846">
      <w:pPr>
        <w:tabs>
          <w:tab w:val="clear" w:pos="9360"/>
          <w:tab w:val="left" w:pos="954"/>
          <w:tab w:val="left" w:pos="4138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Pr="00AD4749">
        <w:rPr>
          <w:rFonts w:ascii="微软雅黑" w:eastAsia="微软雅黑" w:hAnsi="微软雅黑" w:hint="eastAsia"/>
          <w:b/>
          <w:sz w:val="18"/>
          <w:szCs w:val="18"/>
          <w:lang w:eastAsia="zh-CN"/>
        </w:rPr>
        <w:t>中国科学院深圳先进技术研究院</w:t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生</w:t>
      </w:r>
      <w:r w:rsidR="003D0846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2020.09 – </w:t>
      </w:r>
      <w:r w:rsidR="000477D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今</w:t>
      </w:r>
    </w:p>
    <w:p w14:paraId="655B2434" w14:textId="419809EF" w:rsidR="008B1FDD" w:rsidRDefault="008B1FDD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国科学院深圳先进技术研究院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先进计算与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字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工程研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所云计算技术研究中心</w:t>
      </w:r>
    </w:p>
    <w:p w14:paraId="654F020D" w14:textId="348B4DE0" w:rsidR="004D774C" w:rsidRDefault="004D774C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41E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王洋教授</w:t>
      </w:r>
    </w:p>
    <w:p w14:paraId="406012D0" w14:textId="1A506D10" w:rsidR="00665CD2" w:rsidRDefault="00C41E22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云计算技术中的一些重点问题，如动态资源分配、资源分区、基于机器学习的并行文件系统性能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存储系统性能</w:t>
      </w:r>
      <w:r w:rsidR="00E346E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析、数据流联结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。围绕这些课题进行探究，现已</w:t>
      </w:r>
      <w:r w:rsidR="00A4362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完成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4篇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撰写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发明专利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</w:t>
      </w:r>
      <w:r w:rsidR="00ED58C6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3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（其中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P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T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专利</w:t>
      </w:r>
      <w:r w:rsidR="00ED58C6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5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4FEE69" w14:textId="045C04BE" w:rsidR="00665CD2" w:rsidRDefault="00E923A5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积极</w:t>
      </w:r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参与多</w:t>
      </w:r>
      <w:r w:rsidR="00F24D5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</w:t>
      </w:r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国家级及省级云计算研究项目</w:t>
      </w:r>
      <w:r w:rsidR="00C963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</w:t>
      </w:r>
      <w:r w:rsidR="00BD07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国家</w:t>
      </w:r>
      <w:r w:rsid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科学技术</w:t>
      </w:r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部国家重点研发计划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人机物融合的云计算架构与平台，以及</w:t>
      </w:r>
      <w:r w:rsidR="00C91E49" w:rsidRPr="00103A4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广东省重点领域研发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面向人机物融合的软件定义理论与方法</w:t>
      </w:r>
      <w:r w:rsidR="00B07D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92EA2D2" w14:textId="77777777" w:rsidR="00243A88" w:rsidRPr="00243A88" w:rsidRDefault="00243A88" w:rsidP="00243A88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22016C6F" w14:textId="338E9147" w:rsidR="008B2709" w:rsidRPr="00A73D3A" w:rsidRDefault="00541183" w:rsidP="003D0846">
      <w:pPr>
        <w:tabs>
          <w:tab w:val="clear" w:pos="9360"/>
          <w:tab w:val="left" w:pos="954"/>
          <w:tab w:val="left" w:pos="411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41183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计算机学院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3D0846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 w:rsidR="003D084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3D54B3A9" w14:textId="00C1EAF2" w:rsidR="00344D2D" w:rsidRDefault="00344D2D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北京理工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与技术学院计算机视觉实验室</w:t>
      </w:r>
    </w:p>
    <w:p w14:paraId="51616D68" w14:textId="6260E501" w:rsidR="001607C6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3A3E4DE7" w14:textId="4BE8F05A" w:rsidR="00255396" w:rsidRPr="00302CCD" w:rsidRDefault="0025539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D864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李爽副教授</w:t>
      </w:r>
    </w:p>
    <w:p w14:paraId="2BA99C24" w14:textId="4B674A38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HD</w:t>
      </w:r>
      <w:r w:rsidR="00DE7519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A</w:t>
      </w:r>
      <w:r w:rsidR="00CE45FD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问题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 w:rsidRPr="00456682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异构</w:t>
      </w:r>
      <w:r w:rsidR="00BD1E50" w:rsidRPr="00456682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</w:t>
      </w:r>
      <w:r w:rsidR="004566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迁移效果欠佳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7678D619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索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试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同的网络结构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与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1C77B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创新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地</w:t>
      </w:r>
      <w:r w:rsidR="00183C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中心</w:t>
      </w:r>
      <w:r w:rsidR="004E0CB5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点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4C72CE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标签精细化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模型迁移能力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的</w:t>
      </w:r>
      <w:r w:rsidR="00910B9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优化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</w:t>
      </w:r>
      <w:r w:rsidR="001A4576" w:rsidRPr="009E2A13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数十组试验验证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1~</w:t>
      </w:r>
      <w:r w:rsidR="00A82A8A" w:rsidRPr="00A2351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6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5C9C72A3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P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y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T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orch深度学习框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 w:rsidRPr="0020738D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G</w:t>
      </w:r>
      <w:r w:rsidR="00A315C1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it</w:t>
      </w:r>
      <w:r w:rsidR="00910B99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维护</w:t>
      </w:r>
      <w:r w:rsidR="00A315C1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管理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同版本的模型代码</w:t>
      </w:r>
      <w:r w:rsidR="00ED39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开源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463295D2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760D8C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近万</w:t>
      </w:r>
      <w:r w:rsidR="00E30B74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字</w:t>
      </w:r>
      <w:r w:rsidR="00E342B2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英文</w:t>
      </w:r>
      <w:r w:rsidR="00C35060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C</w:t>
      </w:r>
      <w:r w:rsidR="00E342B2" w:rsidRPr="00946FC5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F-A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类</w:t>
      </w:r>
      <w:r w:rsidR="00544BAA" w:rsidRPr="00AE74B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492B7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为</w:t>
      </w:r>
      <w:r w:rsidR="00DC7593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长论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6530C885" w14:textId="77777777" w:rsidR="00243A88" w:rsidRPr="00243A88" w:rsidRDefault="00243A88" w:rsidP="00243A88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543F1DC" w14:textId="23D79AE0" w:rsidR="00B47FE5" w:rsidRDefault="00B47FE5" w:rsidP="00FD36DA">
      <w:pPr>
        <w:tabs>
          <w:tab w:val="clear" w:pos="9360"/>
          <w:tab w:val="left" w:pos="954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计算与信息系统学院</w:t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FD36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开发工程师</w:t>
      </w:r>
      <w:r w:rsidR="00FD36D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>2019.07 – 2019.11</w:t>
      </w:r>
    </w:p>
    <w:p w14:paraId="2A6CB98A" w14:textId="2A5F0694" w:rsidR="006B6B1C" w:rsidRDefault="00287478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与信息系统学院</w:t>
      </w:r>
    </w:p>
    <w:p w14:paraId="0E352CDA" w14:textId="464158A6" w:rsidR="008513E0" w:rsidRDefault="008513E0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84356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L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arning to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R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nk with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mall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t of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ound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uth </w:t>
      </w:r>
      <w:r w:rsidR="00BF208C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>ata</w:t>
      </w:r>
    </w:p>
    <w:p w14:paraId="0F705253" w14:textId="336CF447" w:rsidR="00843564" w:rsidRDefault="00116694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042F6">
        <w:rPr>
          <w:rFonts w:ascii="微软雅黑" w:eastAsia="微软雅黑" w:hAnsi="微软雅黑"/>
          <w:bCs/>
          <w:sz w:val="18"/>
          <w:szCs w:val="18"/>
          <w:lang w:eastAsia="zh-CN"/>
        </w:rPr>
        <w:t>Professor Rui Zhang</w:t>
      </w:r>
    </w:p>
    <w:p w14:paraId="7CE9D35B" w14:textId="302EEA22" w:rsidR="007C0046" w:rsidRPr="00E0685F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</w:t>
      </w:r>
      <w:r w:rsidRPr="009E6104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学者搜索平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在规定时间内高效试验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矩阵分解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库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种解决方案，成功</w:t>
      </w:r>
      <w:r w:rsidR="003645E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排序数据不足的难点。</w:t>
      </w:r>
    </w:p>
    <w:p w14:paraId="315E52F4" w14:textId="4AAFD6F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s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 w:rsidR="007D428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千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的Wiki和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预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提取</w:t>
      </w:r>
      <w:r w:rsidR="002906C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整合。</w:t>
      </w:r>
    </w:p>
    <w:p w14:paraId="0AA12F17" w14:textId="0242BDE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</w:t>
      </w:r>
      <w:r w:rsidRPr="00AF15E6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多种算法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优劣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深度推荐系统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M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高效处理、挖掘大</w:t>
      </w:r>
      <w:r w:rsidR="00347694"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规模</w:t>
      </w:r>
      <w:r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数据</w:t>
      </w:r>
      <w:r w:rsidR="003E7BF7"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辅助实现搜索结果的推荐及排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成功解决了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搜索词未在论文中</w:t>
      </w:r>
      <w:r w:rsidR="004A17C3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显</w:t>
      </w:r>
      <w:r w:rsidR="005E607C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式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出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难点。</w:t>
      </w:r>
    </w:p>
    <w:p w14:paraId="64982DAA" w14:textId="27C5A072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近5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</w:t>
      </w:r>
      <w:r w:rsidR="003956D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目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报告，详细展示了数据获取，数据处理，模型试验结果，最终模型方案等内容，并做汇报。</w:t>
      </w:r>
    </w:p>
    <w:p w14:paraId="63A8EEA8" w14:textId="77777777" w:rsidR="00243A88" w:rsidRPr="00243A88" w:rsidRDefault="00243A88" w:rsidP="00243A88">
      <w:pPr>
        <w:tabs>
          <w:tab w:val="clear" w:pos="9360"/>
          <w:tab w:val="left" w:pos="8551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75E406BB" w14:textId="327BF8A4" w:rsidR="007C0046" w:rsidRDefault="007C0046" w:rsidP="00DB1F3B">
      <w:pPr>
        <w:tabs>
          <w:tab w:val="clear" w:pos="9360"/>
          <w:tab w:val="left" w:pos="991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lastRenderedPageBreak/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信息技术学院</w:t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lyell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S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holar项目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>2018.03 – 2018.07</w:t>
      </w:r>
    </w:p>
    <w:p w14:paraId="3ABC7551" w14:textId="1A8C2C3E" w:rsidR="000C0B7B" w:rsidRDefault="00F0145A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学院</w:t>
      </w:r>
    </w:p>
    <w:p w14:paraId="6F554DDF" w14:textId="4F42C135" w:rsidR="00F0145A" w:rsidRDefault="004D5689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0066A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tificial Intelligence for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M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dical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>creening using Graphonomics</w:t>
      </w:r>
    </w:p>
    <w:p w14:paraId="51F525BD" w14:textId="76856344" w:rsidR="000066AD" w:rsidRDefault="00F540FF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5A0EB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5A0EB2">
        <w:rPr>
          <w:rFonts w:ascii="微软雅黑" w:eastAsia="微软雅黑" w:hAnsi="微软雅黑"/>
          <w:bCs/>
          <w:sz w:val="18"/>
          <w:szCs w:val="18"/>
          <w:lang w:eastAsia="zh-CN"/>
        </w:rPr>
        <w:t>ssociate Professor Simon Poon</w:t>
      </w:r>
    </w:p>
    <w:p w14:paraId="763E1698" w14:textId="610AB68B" w:rsidR="006104EE" w:rsidRDefault="0023558E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阅读文献，探究</w:t>
      </w:r>
      <w:r w:rsidR="00C316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汇总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</w:t>
      </w:r>
      <w:r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画图笔迹数据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判断帕金森病的</w:t>
      </w:r>
      <w:r w:rsidR="001604B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B240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以及所需要的数据特征</w:t>
      </w:r>
      <w:r w:rsidR="00E942F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5BA27CC" w14:textId="77777777" w:rsidR="001604B6" w:rsidRPr="001604B6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在悉尼大学MHTI实验室负责编写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安卓App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数据采用SQLite3进行高效存储。</w:t>
      </w:r>
    </w:p>
    <w:p w14:paraId="729EE2CB" w14:textId="408AC06D" w:rsidR="001604B6" w:rsidRPr="0092293A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应用可靠易用，帮助实验室顺利完成数据采集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帕金森诊断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2604EFE3" w14:textId="77777777" w:rsidR="0092293A" w:rsidRPr="0092293A" w:rsidRDefault="0092293A" w:rsidP="0092293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EC23235" w14:textId="5EF9C2C4" w:rsidR="00991B8B" w:rsidRPr="00BD6153" w:rsidRDefault="00991B8B" w:rsidP="00991B8B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论文发表</w:t>
      </w:r>
    </w:p>
    <w:p w14:paraId="0B54960E" w14:textId="3C28D793" w:rsidR="00D952D4" w:rsidRPr="00BC53D7" w:rsidRDefault="00D952D4" w:rsidP="00D952D4">
      <w:pPr>
        <w:tabs>
          <w:tab w:val="clear" w:pos="9360"/>
          <w:tab w:val="left" w:pos="117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</w:t>
      </w:r>
      <w:r w:rsidRPr="00387A8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iashu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Hongbo Wang, Hao Dai, Chengzhong Xu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13C21CF3" wp14:editId="18DD5AD7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F84C35" w:rsidRPr="00F84C35">
        <w:rPr>
          <w:rFonts w:ascii="微软雅黑" w:eastAsia="微软雅黑" w:hAnsi="微软雅黑" w:hint="eastAsia"/>
          <w:sz w:val="18"/>
          <w:szCs w:val="18"/>
          <w:lang w:eastAsia="zh-CN"/>
        </w:rPr>
        <w:t>基于机器学习的动态分区并行文件系统性能优化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Research on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M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chin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rning-bas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anc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O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ptimi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tion of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namic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tition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allel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”, Journal of Integration Technology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F84C35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983EDB">
        <w:rPr>
          <w:rFonts w:ascii="微软雅黑" w:eastAsia="微软雅黑" w:hAnsi="微软雅黑" w:hint="eastAsia"/>
          <w:sz w:val="18"/>
          <w:szCs w:val="18"/>
          <w:lang w:eastAsia="zh-CN"/>
        </w:rPr>
        <w:t>期刊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2020, 9(6): pp 71-83. </w:t>
      </w:r>
      <w:r w:rsidR="00ED5173">
        <w:rPr>
          <w:rFonts w:ascii="微软雅黑" w:eastAsia="微软雅黑" w:hAnsi="微软雅黑"/>
          <w:sz w:val="18"/>
          <w:szCs w:val="18"/>
          <w:lang w:eastAsia="zh-CN"/>
        </w:rPr>
        <w:t>DO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: 10.12146/j.issn.2095-3135.20200901001</w:t>
      </w:r>
    </w:p>
    <w:p w14:paraId="470D435E" w14:textId="3E315126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Shuang Li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EF2A54C" wp14:editId="3DBC417B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Binhui Xie, 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, Ying Zhao, Chi Harold Liu and Zhengming Ding, “Simultaneous Semantic Alignment Network for Heterogeneous Domain Adaptation”, ACM International Conference on Multimedia (ACM MM), 2020. (</w:t>
      </w:r>
      <w:r w:rsidRPr="00BC53D7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 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link: </w:t>
      </w:r>
      <w:hyperlink r:id="rId15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dl.acm.org/doi/10.1145/3394171.3413995</w:t>
        </w:r>
      </w:hyperlink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62DE5466" w14:textId="6FD68B8A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A28E2AC" wp14:editId="0D8CDC45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Jinpeng Wang, Hekang Wang, Taorui Lin and Chengzhong Xu, “How does SS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 fo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stribute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stems: An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pirical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tudy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Computer Journal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1AD50200" w14:textId="3B944526" w:rsidR="00D952D4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77711E"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="0077711E"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Huaxiao Rao, Xiaopeng Fan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FEAF93D" wp14:editId="24687F84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5A55B8" w:rsidRPr="005A55B8">
        <w:rPr>
          <w:rFonts w:ascii="微软雅黑" w:eastAsia="微软雅黑" w:hAnsi="微软雅黑" w:hint="eastAsia"/>
          <w:sz w:val="18"/>
          <w:szCs w:val="18"/>
          <w:lang w:eastAsia="zh-CN"/>
        </w:rPr>
        <w:t>基于用户特征聚类联合情境特征的多维度应用推荐系统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ultidimension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pplication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R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commend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 based on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 xml:space="preserve"> 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ture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H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erarchic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ing with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haviou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nformation”. (</w:t>
      </w:r>
      <w:r w:rsidR="00F44914">
        <w:rPr>
          <w:rFonts w:ascii="微软雅黑" w:eastAsia="微软雅黑" w:hAnsi="微软雅黑"/>
          <w:sz w:val="18"/>
          <w:szCs w:val="18"/>
          <w:lang w:eastAsia="zh-CN"/>
        </w:rPr>
        <w:t xml:space="preserve">Accepted by 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the Journal of Integration Technology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673547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983EDB">
        <w:rPr>
          <w:rFonts w:ascii="微软雅黑" w:eastAsia="微软雅黑" w:hAnsi="微软雅黑" w:hint="eastAsia"/>
          <w:sz w:val="18"/>
          <w:szCs w:val="18"/>
          <w:lang w:eastAsia="zh-CN"/>
        </w:rPr>
        <w:t>期刊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3B78C9F7" w14:textId="101A8D43" w:rsidR="00FF7019" w:rsidRPr="00BC53D7" w:rsidRDefault="00FF7019" w:rsidP="00FF7019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66F67A4" wp14:editId="5AE7DDBC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, Ziyue Hu, Xiaopeng Fan, Kejiang Ye and Chengzhong Xu, “Towards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F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ster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heta-join: A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re-filtering an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nite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rtitioning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A</w:t>
      </w:r>
      <w:r>
        <w:rPr>
          <w:rFonts w:ascii="微软雅黑" w:eastAsia="微软雅黑" w:hAnsi="微软雅黑"/>
          <w:sz w:val="18"/>
          <w:szCs w:val="18"/>
          <w:lang w:eastAsia="zh-CN"/>
        </w:rPr>
        <w:t>pproach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Under </w:t>
      </w:r>
      <w:r w:rsidR="00E16451">
        <w:rPr>
          <w:rFonts w:ascii="微软雅黑" w:eastAsia="微软雅黑" w:hAnsi="微软雅黑"/>
          <w:sz w:val="18"/>
          <w:szCs w:val="18"/>
          <w:lang w:eastAsia="zh-CN"/>
        </w:rPr>
        <w:t>submission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 a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the IEEE Transaction</w:t>
      </w:r>
      <w:r w:rsidR="00387A8A">
        <w:rPr>
          <w:rFonts w:ascii="微软雅黑" w:eastAsia="微软雅黑" w:hAnsi="微软雅黑" w:hint="eastAsia"/>
          <w:sz w:val="18"/>
          <w:szCs w:val="18"/>
          <w:lang w:eastAsia="zh-CN"/>
        </w:rPr>
        <w:t>s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87A8A">
        <w:rPr>
          <w:rFonts w:ascii="微软雅黑" w:eastAsia="微软雅黑" w:hAnsi="微软雅黑"/>
          <w:sz w:val="18"/>
          <w:szCs w:val="18"/>
          <w:lang w:eastAsia="zh-CN"/>
        </w:rPr>
        <w:t>on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Big Data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 w:rsidRPr="006E0EEE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C</w:t>
      </w:r>
      <w:r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5D50951D" w14:textId="7AB15B63" w:rsid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41FE81F3" w14:textId="4A8479B0" w:rsidR="00D952D4" w:rsidRPr="00BD6153" w:rsidRDefault="00D952D4" w:rsidP="00D952D4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发明专利</w:t>
      </w:r>
    </w:p>
    <w:p w14:paraId="010BEFE3" w14:textId="18D5EE36" w:rsidR="00D952D4" w:rsidRPr="00BC53D7" w:rsidRDefault="00D952D4" w:rsidP="00D952D4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基于二次预过滤与联合分区的</w:t>
      </w:r>
      <w:r w:rsidR="000570DE">
        <w:rPr>
          <w:rFonts w:ascii="微软雅黑" w:eastAsia="微软雅黑" w:hAnsi="微软雅黑"/>
          <w:sz w:val="18"/>
          <w:szCs w:val="18"/>
          <w:lang w:eastAsia="zh-CN"/>
        </w:rPr>
        <w:t>T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heta-join优化算法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2D34D9A3" w14:textId="0AFAE10F" w:rsidR="00D952D4" w:rsidRPr="00BC53D7" w:rsidRDefault="00D952D4" w:rsidP="005D2018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="005D2018"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利用用户聚类特征与用户情境信息的基于概率的应用推荐系统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402413EE" w14:textId="2C00840D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在线场景的资源分配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28352.9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F0507" w:rsidRPr="008F0507">
        <w:rPr>
          <w:rFonts w:ascii="微软雅黑" w:eastAsia="微软雅黑" w:hAnsi="微软雅黑"/>
          <w:sz w:val="18"/>
          <w:szCs w:val="18"/>
          <w:lang w:eastAsia="zh-CN"/>
        </w:rPr>
        <w:t>PCT/CN2020/139560</w:t>
      </w:r>
      <w:r w:rsidR="00542A32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F12CDB" w14:textId="7A687BBE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动态资源分区方法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384022.4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737AD5C2" w14:textId="71790BF4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搜索模型训练方法、装置、终端设备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03845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ED69C6" w:rsidRPr="00ED69C6">
        <w:rPr>
          <w:rFonts w:ascii="微软雅黑" w:eastAsia="微软雅黑" w:hAnsi="微软雅黑"/>
          <w:sz w:val="18"/>
          <w:szCs w:val="18"/>
          <w:lang w:eastAsia="zh-CN"/>
        </w:rPr>
        <w:t>PCT/CN2020/140016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实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F4482BE" w14:textId="4FE0AA00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文献搜索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3146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139264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3D3D19">
        <w:rPr>
          <w:rFonts w:ascii="微软雅黑" w:eastAsia="微软雅黑" w:hAnsi="微软雅黑" w:hint="eastAsia"/>
          <w:sz w:val="18"/>
          <w:szCs w:val="18"/>
          <w:lang w:eastAsia="zh-CN"/>
        </w:rPr>
        <w:t>实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33500D3" w14:textId="77777777" w:rsidR="000133A2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EF7852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ock-free的分布式死锁避免方法及装置、计算机设备及可读存储介质 （</w:t>
      </w:r>
      <w:r w:rsidR="004147E3" w:rsidRPr="00BC53D7">
        <w:rPr>
          <w:rFonts w:ascii="微软雅黑" w:eastAsia="微软雅黑" w:hAnsi="微软雅黑"/>
          <w:sz w:val="18"/>
          <w:szCs w:val="18"/>
          <w:lang w:eastAsia="zh-CN"/>
        </w:rPr>
        <w:t>CN202011438337.2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</w:p>
    <w:p w14:paraId="19449A53" w14:textId="05110712" w:rsidR="002704D9" w:rsidRPr="00BC53D7" w:rsidRDefault="000133A2" w:rsidP="000133A2">
      <w:pPr>
        <w:tabs>
          <w:tab w:val="clear" w:pos="9360"/>
          <w:tab w:val="left" w:pos="941"/>
        </w:tabs>
        <w:spacing w:before="0" w:after="0"/>
        <w:ind w:left="90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139345</w:t>
      </w:r>
      <w:r w:rsidR="009417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5A6216">
        <w:rPr>
          <w:rFonts w:ascii="微软雅黑" w:eastAsia="微软雅黑" w:hAnsi="微软雅黑" w:hint="eastAsia"/>
          <w:sz w:val="18"/>
          <w:szCs w:val="18"/>
          <w:lang w:eastAsia="zh-CN"/>
        </w:rPr>
        <w:t>实</w:t>
      </w:r>
      <w:r w:rsidR="00941707">
        <w:rPr>
          <w:rFonts w:ascii="微软雅黑" w:eastAsia="微软雅黑" w:hAnsi="微软雅黑" w:hint="eastAsia"/>
          <w:sz w:val="18"/>
          <w:szCs w:val="18"/>
          <w:lang w:eastAsia="zh-CN"/>
        </w:rPr>
        <w:t>审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478C86C7" w14:textId="43ABDDF1" w:rsidR="00D952D4" w:rsidRDefault="004147E3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数据流连接优化方法、系统、终端以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5327.3</w:t>
      </w:r>
      <w:r w:rsidR="00941707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1AFFA57" w14:textId="77777777" w:rsidR="002E0C6D" w:rsidRPr="002E0C6D" w:rsidRDefault="002E0C6D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1ABBCE8A" w14:textId="0DC08904" w:rsidR="000F2F70" w:rsidRPr="00BD6153" w:rsidRDefault="000F2F70" w:rsidP="000F2F7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</w:t>
      </w: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0A87E729" w14:textId="50306CE3" w:rsidR="000F2F70" w:rsidRDefault="000F2F70" w:rsidP="00BC53D7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墨尔本</w:t>
      </w:r>
      <w:r w:rsidR="00AE61D9"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大学 M</w:t>
      </w:r>
      <w:r w:rsidR="00AE61D9"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elbourne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eResearch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G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roup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软件工程师</w:t>
      </w:r>
      <w:r w:rsidR="00BC53D7" w:rsidRPr="00BC53D7">
        <w:rPr>
          <w:rFonts w:ascii="微软雅黑" w:eastAsia="微软雅黑" w:hAnsi="微软雅黑"/>
          <w:sz w:val="18"/>
          <w:szCs w:val="18"/>
          <w:lang w:eastAsia="zh-CN"/>
        </w:rPr>
        <w:tab/>
        <w:t>2020.03 – 2020.06</w:t>
      </w:r>
    </w:p>
    <w:p w14:paraId="6CCE240B" w14:textId="61C816AE" w:rsidR="001106B0" w:rsidRDefault="001106B0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开发一款用于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对话识别分析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安卓App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，此应用将被墨尔本大学图书馆用于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进行</w:t>
      </w:r>
      <w:r w:rsidR="008062AD" w:rsidRPr="00D6617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参与度的研究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541AF41E" w14:textId="0759A3E9" w:rsidR="008062AD" w:rsidRDefault="007618BD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应用使用了Material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D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esign设计组件，以及Google机器学习语音识别</w:t>
      </w:r>
      <w:r>
        <w:rPr>
          <w:rFonts w:ascii="微软雅黑" w:eastAsia="微软雅黑" w:hAnsi="微软雅黑"/>
          <w:sz w:val="18"/>
          <w:szCs w:val="18"/>
          <w:lang w:eastAsia="zh-CN"/>
        </w:rPr>
        <w:t>API</w:t>
      </w:r>
      <w:r w:rsidR="006B0E93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597F3406" w14:textId="24EC43CB" w:rsidR="006B1170" w:rsidRPr="006B1170" w:rsidRDefault="00000B98" w:rsidP="006B117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为项目提供了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高效整洁的</w:t>
      </w:r>
      <w:r w:rsidR="00D97D09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Java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代码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以及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可读性高的文档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 w:rsidR="0016356C">
        <w:rPr>
          <w:rFonts w:ascii="微软雅黑" w:eastAsia="微软雅黑" w:hAnsi="微软雅黑" w:hint="eastAsia"/>
          <w:sz w:val="18"/>
          <w:szCs w:val="18"/>
          <w:lang w:eastAsia="zh-CN"/>
        </w:rPr>
        <w:t>项目使用</w:t>
      </w:r>
      <w:r w:rsidR="0016356C" w:rsidRPr="002B492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Git</w:t>
      </w:r>
      <w:r w:rsidR="0016356C">
        <w:rPr>
          <w:rFonts w:ascii="微软雅黑" w:eastAsia="微软雅黑" w:hAnsi="微软雅黑" w:hint="eastAsia"/>
          <w:sz w:val="18"/>
          <w:szCs w:val="18"/>
          <w:lang w:eastAsia="zh-CN"/>
        </w:rPr>
        <w:t>进行版本控制管理</w:t>
      </w:r>
      <w:r w:rsidR="006B1170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45120841" w14:textId="77777777" w:rsidR="00CE3225" w:rsidRPr="00CE3225" w:rsidRDefault="00CE3225" w:rsidP="00CE3225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1C3FDDA0" w14:textId="43143AAC" w:rsidR="001854E2" w:rsidRDefault="001854E2" w:rsidP="001854E2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悉尼大学信息技术系助教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  <w:t>2017.03 – 2017.11</w:t>
      </w:r>
    </w:p>
    <w:p w14:paraId="7A1BA4FC" w14:textId="7195ABE7" w:rsidR="00165D8D" w:rsidRDefault="005613BC" w:rsidP="005613BC">
      <w:pPr>
        <w:pStyle w:val="ListParagraph"/>
        <w:numPr>
          <w:ilvl w:val="0"/>
          <w:numId w:val="29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担任悉尼大学信息技术系I</w:t>
      </w:r>
      <w:r>
        <w:rPr>
          <w:rFonts w:ascii="微软雅黑" w:eastAsia="微软雅黑" w:hAnsi="微软雅黑"/>
          <w:sz w:val="18"/>
          <w:szCs w:val="18"/>
          <w:lang w:eastAsia="zh-CN"/>
        </w:rPr>
        <w:t>NFO1003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网页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3</w:t>
      </w:r>
      <w:r w:rsidR="00FD5BC5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sz w:val="18"/>
          <w:szCs w:val="18"/>
          <w:lang w:eastAsia="zh-CN"/>
        </w:rPr>
        <w:t>J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ava程序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5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数据结构课的助教工作。</w:t>
      </w:r>
    </w:p>
    <w:p w14:paraId="0559677E" w14:textId="1D7229CC" w:rsidR="005613BC" w:rsidRPr="00AF5ADB" w:rsidRDefault="00CD27BE" w:rsidP="00AF5ADB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lastRenderedPageBreak/>
        <w:t>协助老师</w:t>
      </w:r>
      <w:r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为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百名同学答疑</w:t>
      </w:r>
      <w:r w:rsidRPr="00AF5ADB">
        <w:rPr>
          <w:rFonts w:ascii="微软雅黑" w:eastAsia="微软雅黑" w:hAnsi="微软雅黑" w:hint="eastAsia"/>
          <w:sz w:val="18"/>
          <w:szCs w:val="18"/>
          <w:lang w:eastAsia="zh-CN"/>
        </w:rPr>
        <w:t>，展现良好的沟通交流能力与英语水平</w:t>
      </w:r>
      <w:r w:rsidR="00AF5ADB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获得学院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优秀助教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荣誉。</w:t>
      </w:r>
    </w:p>
    <w:p w14:paraId="43476E30" w14:textId="77777777" w:rsidR="00D952D4" w:rsidRPr="00BE0574" w:rsidRDefault="00D952D4" w:rsidP="00D952D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项目经历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3</w:t>
      </w:r>
      <w:r w:rsidRPr="006144EF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0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万条推特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 w:rsidRPr="00FE5E4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不均衡的问题。</w:t>
      </w:r>
    </w:p>
    <w:p w14:paraId="6BD128A9" w14:textId="02710BAE" w:rsidR="002E7902" w:rsidRDefault="00A3184C" w:rsidP="002E7902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随机森林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</w:t>
      </w:r>
      <w:r w:rsidR="008A4932">
        <w:rPr>
          <w:rFonts w:ascii="微软雅黑" w:eastAsia="微软雅黑" w:hAnsi="微软雅黑"/>
          <w:bCs/>
          <w:sz w:val="18"/>
          <w:szCs w:val="18"/>
          <w:lang w:eastAsia="zh-CN"/>
        </w:rPr>
        <w:t>N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FastTex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4B714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类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</w:t>
      </w:r>
      <w:r w:rsidR="00291B47"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准确率提升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45D9CBC1" w14:textId="77777777" w:rsidR="00753A1F" w:rsidRPr="00753A1F" w:rsidRDefault="00753A1F" w:rsidP="00753A1F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553931FF" w14:textId="75F520C2" w:rsidR="0000517D" w:rsidRDefault="0000517D" w:rsidP="0000517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>Bit</w:t>
      </w:r>
      <w:r w:rsidR="00FD5BC5">
        <w:rPr>
          <w:rFonts w:ascii="微软雅黑" w:eastAsia="微软雅黑" w:hAnsi="微软雅黑"/>
          <w:b/>
          <w:sz w:val="18"/>
          <w:szCs w:val="18"/>
          <w:lang w:eastAsia="zh-CN"/>
        </w:rPr>
        <w:t>B</w:t>
      </w: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ox </w:t>
      </w:r>
      <w:r w:rsidRPr="0000517D">
        <w:rPr>
          <w:rFonts w:ascii="微软雅黑" w:eastAsia="微软雅黑" w:hAnsi="微软雅黑" w:hint="eastAsia"/>
          <w:b/>
          <w:sz w:val="18"/>
          <w:szCs w:val="18"/>
          <w:lang w:eastAsia="zh-CN"/>
        </w:rPr>
        <w:t>分布式文件系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2019.03 – 2019.06</w:t>
      </w:r>
    </w:p>
    <w:p w14:paraId="13A73E4C" w14:textId="2D3ECBAF" w:rsidR="0000517D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Java编写一个可以在客服端</w:t>
      </w:r>
      <w:r w:rsidR="00C704E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间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同步文件的非中心式文件系统。</w:t>
      </w:r>
    </w:p>
    <w:p w14:paraId="583BD55B" w14:textId="33D8A792" w:rsidR="00CC22EB" w:rsidRPr="00CC22EB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文件系统客户端之间可以通过</w:t>
      </w:r>
      <w:r w:rsidR="006D037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R</w:t>
      </w:r>
      <w:r w:rsidR="006D0371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="0058444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公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-私有密钥实现对通讯内容的加密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5D3FA839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klearn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D36CF" w:rsidRPr="000549EF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S</w:t>
      </w:r>
      <w:r w:rsidR="006D36C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分析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作图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5B05C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，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</w:t>
      </w:r>
      <w:r w:rsidR="00855A7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Spark</w:t>
      </w:r>
      <w:r w:rsidR="00855A7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78E5028A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建模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数据处理分析流程。熟悉聚类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神经网络等多种机器学习、深度学习算法。</w:t>
      </w:r>
    </w:p>
    <w:p w14:paraId="3D1B8F53" w14:textId="05F6A6DD" w:rsidR="00390694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分析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学习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59267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挖掘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5004C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信息检索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建模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7EE2EA7D" w14:textId="77777777" w:rsidR="00F044F8" w:rsidRPr="00F044F8" w:rsidRDefault="00F044F8" w:rsidP="00F044F8">
      <w:pPr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2C93E57C" w14:textId="5ACA91B0" w:rsidR="004A2D91" w:rsidRPr="00BD6153" w:rsidRDefault="004A2D91" w:rsidP="004A2D91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语言能力</w:t>
      </w:r>
    </w:p>
    <w:p w14:paraId="10B02FBA" w14:textId="548D552E" w:rsidR="001354B2" w:rsidRPr="001354B2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类</w:t>
      </w:r>
      <w:r w:rsid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IELTS Academic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3B97B830" w14:textId="64535DA1" w:rsidR="001354B2" w:rsidRPr="001354B2" w:rsidRDefault="009164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BD78BA" w:rsidRPr="0047178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大一第一学期</w:t>
      </w:r>
      <w:r w:rsidR="00C76318" w:rsidRPr="0047178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通过</w:t>
      </w:r>
      <w:r w:rsidR="00C76318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6</w:t>
      </w:r>
      <w:r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6</w:t>
      </w:r>
      <w:r w:rsidR="000A73C2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阅读</w:t>
      </w:r>
      <w:r w:rsidR="00B17C15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70E0211A" w14:textId="0DFF0386" w:rsidR="00ED2F80" w:rsidRPr="001E0A9E" w:rsidRDefault="00B17C1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五年学习生活经历</w:t>
      </w: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熟练适应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</w:t>
      </w:r>
      <w:r w:rsidR="00E70FF2"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 w:rsidRPr="002A7ED5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从零</w:t>
      </w:r>
      <w:r w:rsidR="00B00C12"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北京理工大学学生会体育部部员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千人参与的校运会及长跑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35FB795B" w:rsidR="00391B53" w:rsidRPr="002B5319" w:rsidRDefault="00391B53" w:rsidP="002B5319">
      <w:pPr>
        <w:spacing w:before="0" w:after="0"/>
        <w:jc w:val="both"/>
        <w:rPr>
          <w:rFonts w:ascii="微软雅黑" w:eastAsia="微软雅黑" w:hAnsi="微软雅黑"/>
          <w:sz w:val="18"/>
          <w:szCs w:val="18"/>
          <w:lang w:eastAsia="zh-CN"/>
        </w:rPr>
      </w:pPr>
    </w:p>
    <w:sectPr w:rsidR="00391B53" w:rsidRPr="002B5319" w:rsidSect="008C141C">
      <w:headerReference w:type="default" r:id="rId16"/>
      <w:pgSz w:w="12240" w:h="15840"/>
      <w:pgMar w:top="1008" w:right="864" w:bottom="1008" w:left="864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511137" w14:textId="77777777" w:rsidR="00A27D95" w:rsidRDefault="00A27D95" w:rsidP="00950AB5">
      <w:pPr>
        <w:spacing w:before="0" w:after="0"/>
      </w:pPr>
      <w:r>
        <w:separator/>
      </w:r>
    </w:p>
  </w:endnote>
  <w:endnote w:type="continuationSeparator" w:id="0">
    <w:p w14:paraId="1C246A1F" w14:textId="77777777" w:rsidR="00A27D95" w:rsidRDefault="00A27D95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altName w:val="Tisa Offc Serif Pro"/>
    <w:charset w:val="00"/>
    <w:family w:val="auto"/>
    <w:pitch w:val="variable"/>
    <w:sig w:usb0="800002E7" w:usb1="00000002" w:usb2="00000000" w:usb3="00000000" w:csb0="0000019F" w:csb1="00000000"/>
  </w:font>
  <w:font w:name="华文仿宋">
    <w:altName w:val="STFa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E6319B" w14:textId="77777777" w:rsidR="00A27D95" w:rsidRDefault="00A27D95" w:rsidP="00950AB5">
      <w:pPr>
        <w:spacing w:before="0" w:after="0"/>
      </w:pPr>
      <w:r>
        <w:separator/>
      </w:r>
    </w:p>
  </w:footnote>
  <w:footnote w:type="continuationSeparator" w:id="0">
    <w:p w14:paraId="154BC946" w14:textId="77777777" w:rsidR="00A27D95" w:rsidRDefault="00A27D95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91E8D" w14:textId="309D0E9F" w:rsidR="008506F2" w:rsidRDefault="008506F2" w:rsidP="008506F2">
    <w:pPr>
      <w:pStyle w:val="Header"/>
      <w:tabs>
        <w:tab w:val="clear" w:pos="4680"/>
        <w:tab w:val="clear" w:pos="9360"/>
        <w:tab w:val="center" w:pos="5256"/>
        <w:tab w:val="right" w:pos="10512"/>
      </w:tabs>
    </w:pPr>
    <w:r w:rsidRPr="0000490B">
      <w:rPr>
        <w:rFonts w:ascii="微软雅黑" w:eastAsia="微软雅黑" w:hAnsi="微软雅黑" w:hint="eastAsia"/>
        <w:lang w:eastAsia="zh-CN"/>
      </w:rPr>
      <w:t>吴嘉澍</w:t>
    </w:r>
    <w:r>
      <w:rPr>
        <w:lang w:eastAsia="zh-CN"/>
      </w:rPr>
      <w:tab/>
    </w:r>
    <w:r w:rsidRPr="0000490B">
      <w:rPr>
        <w:rFonts w:ascii="微软雅黑" w:eastAsia="微软雅黑" w:hAnsi="微软雅黑" w:hint="eastAsia"/>
        <w:lang w:eastAsia="zh-CN"/>
      </w:rPr>
      <w:t>简历</w:t>
    </w:r>
    <w:r>
      <w:rPr>
        <w:lang w:eastAsia="zh-CN"/>
      </w:rPr>
      <w:tab/>
    </w:r>
    <w:r w:rsidRPr="001D11A4">
      <w:rPr>
        <w:rFonts w:ascii="Times New Roman" w:hAnsi="Times New Roman" w:cs="Times New Roman"/>
        <w:lang w:eastAsia="zh-CN"/>
      </w:rPr>
      <w:t>2021.0</w:t>
    </w:r>
    <w:r w:rsidR="00936836">
      <w:rPr>
        <w:rFonts w:ascii="Times New Roman" w:hAnsi="Times New Roman" w:cs="Times New Roman"/>
        <w:lang w:eastAsia="zh-CN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51707"/>
    <w:multiLevelType w:val="hybridMultilevel"/>
    <w:tmpl w:val="4FC0D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6659B"/>
    <w:multiLevelType w:val="hybridMultilevel"/>
    <w:tmpl w:val="5114C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45561"/>
    <w:multiLevelType w:val="hybridMultilevel"/>
    <w:tmpl w:val="611C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C72104"/>
    <w:multiLevelType w:val="hybridMultilevel"/>
    <w:tmpl w:val="A5B6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91562"/>
    <w:multiLevelType w:val="hybridMultilevel"/>
    <w:tmpl w:val="0DA4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22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"/>
  </w:num>
  <w:num w:numId="3">
    <w:abstractNumId w:val="6"/>
  </w:num>
  <w:num w:numId="4">
    <w:abstractNumId w:val="25"/>
  </w:num>
  <w:num w:numId="5">
    <w:abstractNumId w:val="21"/>
  </w:num>
  <w:num w:numId="6">
    <w:abstractNumId w:val="13"/>
  </w:num>
  <w:num w:numId="7">
    <w:abstractNumId w:val="14"/>
  </w:num>
  <w:num w:numId="8">
    <w:abstractNumId w:val="8"/>
  </w:num>
  <w:num w:numId="9">
    <w:abstractNumId w:val="0"/>
  </w:num>
  <w:num w:numId="10">
    <w:abstractNumId w:val="27"/>
  </w:num>
  <w:num w:numId="11">
    <w:abstractNumId w:val="18"/>
  </w:num>
  <w:num w:numId="12">
    <w:abstractNumId w:val="17"/>
  </w:num>
  <w:num w:numId="13">
    <w:abstractNumId w:val="3"/>
  </w:num>
  <w:num w:numId="14">
    <w:abstractNumId w:val="15"/>
  </w:num>
  <w:num w:numId="15">
    <w:abstractNumId w:val="12"/>
  </w:num>
  <w:num w:numId="16">
    <w:abstractNumId w:val="26"/>
  </w:num>
  <w:num w:numId="17">
    <w:abstractNumId w:val="1"/>
  </w:num>
  <w:num w:numId="18">
    <w:abstractNumId w:val="19"/>
  </w:num>
  <w:num w:numId="19">
    <w:abstractNumId w:val="22"/>
  </w:num>
  <w:num w:numId="20">
    <w:abstractNumId w:val="23"/>
  </w:num>
  <w:num w:numId="21">
    <w:abstractNumId w:val="29"/>
  </w:num>
  <w:num w:numId="22">
    <w:abstractNumId w:val="10"/>
  </w:num>
  <w:num w:numId="23">
    <w:abstractNumId w:val="24"/>
  </w:num>
  <w:num w:numId="24">
    <w:abstractNumId w:val="11"/>
  </w:num>
  <w:num w:numId="25">
    <w:abstractNumId w:val="7"/>
  </w:num>
  <w:num w:numId="26">
    <w:abstractNumId w:val="20"/>
  </w:num>
  <w:num w:numId="27">
    <w:abstractNumId w:val="4"/>
  </w:num>
  <w:num w:numId="28">
    <w:abstractNumId w:val="5"/>
  </w:num>
  <w:num w:numId="29">
    <w:abstractNumId w:val="16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hPzWgBTKS3xLQAAAA=="/>
  </w:docVars>
  <w:rsids>
    <w:rsidRoot w:val="00D20E39"/>
    <w:rsid w:val="00000B98"/>
    <w:rsid w:val="000014D9"/>
    <w:rsid w:val="00002D23"/>
    <w:rsid w:val="00003268"/>
    <w:rsid w:val="00003D5F"/>
    <w:rsid w:val="000044FE"/>
    <w:rsid w:val="0000490B"/>
    <w:rsid w:val="0000517D"/>
    <w:rsid w:val="00005EA5"/>
    <w:rsid w:val="00005F94"/>
    <w:rsid w:val="000065DB"/>
    <w:rsid w:val="000066AD"/>
    <w:rsid w:val="00006CE9"/>
    <w:rsid w:val="0000717A"/>
    <w:rsid w:val="000079DC"/>
    <w:rsid w:val="00007C6B"/>
    <w:rsid w:val="00010732"/>
    <w:rsid w:val="000109C1"/>
    <w:rsid w:val="00012BAA"/>
    <w:rsid w:val="000133A2"/>
    <w:rsid w:val="00014870"/>
    <w:rsid w:val="00015191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3E22"/>
    <w:rsid w:val="00044D59"/>
    <w:rsid w:val="00045292"/>
    <w:rsid w:val="000455ED"/>
    <w:rsid w:val="000477DD"/>
    <w:rsid w:val="00047C89"/>
    <w:rsid w:val="0005001B"/>
    <w:rsid w:val="00051250"/>
    <w:rsid w:val="00051EDD"/>
    <w:rsid w:val="0005428C"/>
    <w:rsid w:val="000544F1"/>
    <w:rsid w:val="000549EF"/>
    <w:rsid w:val="0005599C"/>
    <w:rsid w:val="00055BF5"/>
    <w:rsid w:val="000570DE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0A2E"/>
    <w:rsid w:val="000727B1"/>
    <w:rsid w:val="000733D3"/>
    <w:rsid w:val="00073A1A"/>
    <w:rsid w:val="00074D86"/>
    <w:rsid w:val="00076E59"/>
    <w:rsid w:val="00081195"/>
    <w:rsid w:val="00081906"/>
    <w:rsid w:val="000832D6"/>
    <w:rsid w:val="0008397C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0B7B"/>
    <w:rsid w:val="000C27A8"/>
    <w:rsid w:val="000C2E81"/>
    <w:rsid w:val="000C4141"/>
    <w:rsid w:val="000C468A"/>
    <w:rsid w:val="000C4A6A"/>
    <w:rsid w:val="000C5B97"/>
    <w:rsid w:val="000C6203"/>
    <w:rsid w:val="000C7A88"/>
    <w:rsid w:val="000D0CE1"/>
    <w:rsid w:val="000D1B1E"/>
    <w:rsid w:val="000D1D77"/>
    <w:rsid w:val="000D2A63"/>
    <w:rsid w:val="000D3432"/>
    <w:rsid w:val="000D39BE"/>
    <w:rsid w:val="000D3CA9"/>
    <w:rsid w:val="000D4C66"/>
    <w:rsid w:val="000D5336"/>
    <w:rsid w:val="000E01E8"/>
    <w:rsid w:val="000E0E9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2F70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3A4E"/>
    <w:rsid w:val="00106A82"/>
    <w:rsid w:val="001106B0"/>
    <w:rsid w:val="00111237"/>
    <w:rsid w:val="00111CA1"/>
    <w:rsid w:val="00111E3A"/>
    <w:rsid w:val="0011236D"/>
    <w:rsid w:val="001143B6"/>
    <w:rsid w:val="00115379"/>
    <w:rsid w:val="00116694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442"/>
    <w:rsid w:val="00133D45"/>
    <w:rsid w:val="00134F3D"/>
    <w:rsid w:val="00135343"/>
    <w:rsid w:val="001354B2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4B6"/>
    <w:rsid w:val="00160778"/>
    <w:rsid w:val="001607C6"/>
    <w:rsid w:val="00162026"/>
    <w:rsid w:val="0016356C"/>
    <w:rsid w:val="00165D8D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C9C"/>
    <w:rsid w:val="00183D02"/>
    <w:rsid w:val="00184713"/>
    <w:rsid w:val="001850FE"/>
    <w:rsid w:val="001854E2"/>
    <w:rsid w:val="00186018"/>
    <w:rsid w:val="001864F8"/>
    <w:rsid w:val="00186FDA"/>
    <w:rsid w:val="0019047D"/>
    <w:rsid w:val="001954EC"/>
    <w:rsid w:val="001A08C8"/>
    <w:rsid w:val="001A1161"/>
    <w:rsid w:val="001A3354"/>
    <w:rsid w:val="001A3DCB"/>
    <w:rsid w:val="001A4576"/>
    <w:rsid w:val="001A6174"/>
    <w:rsid w:val="001A692A"/>
    <w:rsid w:val="001A7232"/>
    <w:rsid w:val="001A740D"/>
    <w:rsid w:val="001B0CD6"/>
    <w:rsid w:val="001B1C88"/>
    <w:rsid w:val="001B4C97"/>
    <w:rsid w:val="001B64B6"/>
    <w:rsid w:val="001B6577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7B9"/>
    <w:rsid w:val="001C7D34"/>
    <w:rsid w:val="001C7DFC"/>
    <w:rsid w:val="001D0822"/>
    <w:rsid w:val="001D11A4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200"/>
    <w:rsid w:val="001F763C"/>
    <w:rsid w:val="00201F02"/>
    <w:rsid w:val="00202C12"/>
    <w:rsid w:val="002031CE"/>
    <w:rsid w:val="00204148"/>
    <w:rsid w:val="00206676"/>
    <w:rsid w:val="0020738D"/>
    <w:rsid w:val="00211903"/>
    <w:rsid w:val="00211B5F"/>
    <w:rsid w:val="002138EC"/>
    <w:rsid w:val="002141FA"/>
    <w:rsid w:val="00214891"/>
    <w:rsid w:val="00214C6A"/>
    <w:rsid w:val="00214F3D"/>
    <w:rsid w:val="0021514E"/>
    <w:rsid w:val="00215C00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558E"/>
    <w:rsid w:val="002370C9"/>
    <w:rsid w:val="00241A7A"/>
    <w:rsid w:val="00243A88"/>
    <w:rsid w:val="00244810"/>
    <w:rsid w:val="0024489A"/>
    <w:rsid w:val="00250C8E"/>
    <w:rsid w:val="002513A7"/>
    <w:rsid w:val="00252DC6"/>
    <w:rsid w:val="0025300C"/>
    <w:rsid w:val="00255396"/>
    <w:rsid w:val="002556CC"/>
    <w:rsid w:val="002557AF"/>
    <w:rsid w:val="0025625F"/>
    <w:rsid w:val="002579CA"/>
    <w:rsid w:val="00257C88"/>
    <w:rsid w:val="002607B7"/>
    <w:rsid w:val="00260C1B"/>
    <w:rsid w:val="002610C9"/>
    <w:rsid w:val="00261901"/>
    <w:rsid w:val="0026293C"/>
    <w:rsid w:val="0026336C"/>
    <w:rsid w:val="00264149"/>
    <w:rsid w:val="00266805"/>
    <w:rsid w:val="00266CCF"/>
    <w:rsid w:val="002704D9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478"/>
    <w:rsid w:val="00287BCE"/>
    <w:rsid w:val="002906C0"/>
    <w:rsid w:val="00290DEF"/>
    <w:rsid w:val="002911ED"/>
    <w:rsid w:val="002916A6"/>
    <w:rsid w:val="00291B47"/>
    <w:rsid w:val="00291FF6"/>
    <w:rsid w:val="00293291"/>
    <w:rsid w:val="00294AEE"/>
    <w:rsid w:val="002957C1"/>
    <w:rsid w:val="0029614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3654"/>
    <w:rsid w:val="002A7BDA"/>
    <w:rsid w:val="002A7E3B"/>
    <w:rsid w:val="002A7ED5"/>
    <w:rsid w:val="002B1E29"/>
    <w:rsid w:val="002B273A"/>
    <w:rsid w:val="002B34E0"/>
    <w:rsid w:val="002B35D6"/>
    <w:rsid w:val="002B3C76"/>
    <w:rsid w:val="002B492A"/>
    <w:rsid w:val="002B5319"/>
    <w:rsid w:val="002B6382"/>
    <w:rsid w:val="002C03E6"/>
    <w:rsid w:val="002C27A1"/>
    <w:rsid w:val="002C2D51"/>
    <w:rsid w:val="002C2E8D"/>
    <w:rsid w:val="002C2FD8"/>
    <w:rsid w:val="002C3851"/>
    <w:rsid w:val="002C62AA"/>
    <w:rsid w:val="002C6D9D"/>
    <w:rsid w:val="002C7970"/>
    <w:rsid w:val="002C7BB0"/>
    <w:rsid w:val="002D0D7B"/>
    <w:rsid w:val="002D10DB"/>
    <w:rsid w:val="002D1700"/>
    <w:rsid w:val="002D2BA9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0C6D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902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1FE"/>
    <w:rsid w:val="002F62E6"/>
    <w:rsid w:val="002F7056"/>
    <w:rsid w:val="003004D4"/>
    <w:rsid w:val="003008BF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8F1"/>
    <w:rsid w:val="00315CA9"/>
    <w:rsid w:val="00315D41"/>
    <w:rsid w:val="00320F6C"/>
    <w:rsid w:val="00322162"/>
    <w:rsid w:val="00324CA8"/>
    <w:rsid w:val="00324F5F"/>
    <w:rsid w:val="0032624F"/>
    <w:rsid w:val="00330836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4D2D"/>
    <w:rsid w:val="0034596A"/>
    <w:rsid w:val="00347694"/>
    <w:rsid w:val="003479B3"/>
    <w:rsid w:val="003500FF"/>
    <w:rsid w:val="00350429"/>
    <w:rsid w:val="00350494"/>
    <w:rsid w:val="00351CC0"/>
    <w:rsid w:val="00353A64"/>
    <w:rsid w:val="0035517B"/>
    <w:rsid w:val="0035663C"/>
    <w:rsid w:val="00357AF6"/>
    <w:rsid w:val="00361648"/>
    <w:rsid w:val="0036299D"/>
    <w:rsid w:val="00362B4D"/>
    <w:rsid w:val="0036315A"/>
    <w:rsid w:val="003645EB"/>
    <w:rsid w:val="003659D0"/>
    <w:rsid w:val="003661CE"/>
    <w:rsid w:val="003671F5"/>
    <w:rsid w:val="00367268"/>
    <w:rsid w:val="00367902"/>
    <w:rsid w:val="00370F69"/>
    <w:rsid w:val="00371832"/>
    <w:rsid w:val="003733ED"/>
    <w:rsid w:val="00373A6A"/>
    <w:rsid w:val="003745F8"/>
    <w:rsid w:val="00374640"/>
    <w:rsid w:val="0038284E"/>
    <w:rsid w:val="00384852"/>
    <w:rsid w:val="00385539"/>
    <w:rsid w:val="003866AE"/>
    <w:rsid w:val="00387102"/>
    <w:rsid w:val="0038729D"/>
    <w:rsid w:val="003876FC"/>
    <w:rsid w:val="0038788A"/>
    <w:rsid w:val="00387A8A"/>
    <w:rsid w:val="0039035B"/>
    <w:rsid w:val="00390694"/>
    <w:rsid w:val="00390ACF"/>
    <w:rsid w:val="00390BAC"/>
    <w:rsid w:val="00391B53"/>
    <w:rsid w:val="00393473"/>
    <w:rsid w:val="00393B17"/>
    <w:rsid w:val="00394551"/>
    <w:rsid w:val="003956D5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4C38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846"/>
    <w:rsid w:val="003D0EDF"/>
    <w:rsid w:val="003D0F6F"/>
    <w:rsid w:val="003D36DF"/>
    <w:rsid w:val="003D3A89"/>
    <w:rsid w:val="003D3D19"/>
    <w:rsid w:val="003D6237"/>
    <w:rsid w:val="003D6D13"/>
    <w:rsid w:val="003D7D23"/>
    <w:rsid w:val="003E0802"/>
    <w:rsid w:val="003E16F3"/>
    <w:rsid w:val="003E2AA7"/>
    <w:rsid w:val="003E2AB5"/>
    <w:rsid w:val="003E39FE"/>
    <w:rsid w:val="003E4E21"/>
    <w:rsid w:val="003E4F52"/>
    <w:rsid w:val="003E601E"/>
    <w:rsid w:val="003E7606"/>
    <w:rsid w:val="003E7BF7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47E3"/>
    <w:rsid w:val="0041547D"/>
    <w:rsid w:val="00415825"/>
    <w:rsid w:val="00416440"/>
    <w:rsid w:val="0042002E"/>
    <w:rsid w:val="0042010D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5B6A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47C3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6682"/>
    <w:rsid w:val="004573AE"/>
    <w:rsid w:val="004574C6"/>
    <w:rsid w:val="00457BB4"/>
    <w:rsid w:val="00457C28"/>
    <w:rsid w:val="004601E1"/>
    <w:rsid w:val="00463236"/>
    <w:rsid w:val="0046361F"/>
    <w:rsid w:val="00465119"/>
    <w:rsid w:val="00465720"/>
    <w:rsid w:val="004662CC"/>
    <w:rsid w:val="0047178F"/>
    <w:rsid w:val="00471988"/>
    <w:rsid w:val="00471A7F"/>
    <w:rsid w:val="004721C2"/>
    <w:rsid w:val="00473540"/>
    <w:rsid w:val="00475CC5"/>
    <w:rsid w:val="00476086"/>
    <w:rsid w:val="00480811"/>
    <w:rsid w:val="00484524"/>
    <w:rsid w:val="0048494D"/>
    <w:rsid w:val="00485B96"/>
    <w:rsid w:val="00490B68"/>
    <w:rsid w:val="0049205B"/>
    <w:rsid w:val="004920CB"/>
    <w:rsid w:val="004920FE"/>
    <w:rsid w:val="0049232C"/>
    <w:rsid w:val="00492B79"/>
    <w:rsid w:val="0049334F"/>
    <w:rsid w:val="004953E9"/>
    <w:rsid w:val="00497052"/>
    <w:rsid w:val="00497834"/>
    <w:rsid w:val="00497851"/>
    <w:rsid w:val="004A0B6D"/>
    <w:rsid w:val="004A1128"/>
    <w:rsid w:val="004A17C3"/>
    <w:rsid w:val="004A1BFF"/>
    <w:rsid w:val="004A240D"/>
    <w:rsid w:val="004A2D91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145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C7AE9"/>
    <w:rsid w:val="004D1735"/>
    <w:rsid w:val="004D26A8"/>
    <w:rsid w:val="004D333F"/>
    <w:rsid w:val="004D3FC4"/>
    <w:rsid w:val="004D5689"/>
    <w:rsid w:val="004D631F"/>
    <w:rsid w:val="004D6B17"/>
    <w:rsid w:val="004D6C23"/>
    <w:rsid w:val="004D6D23"/>
    <w:rsid w:val="004D75C1"/>
    <w:rsid w:val="004D774C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4C4"/>
    <w:rsid w:val="00500BD2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2196"/>
    <w:rsid w:val="00524628"/>
    <w:rsid w:val="0052512A"/>
    <w:rsid w:val="0052516E"/>
    <w:rsid w:val="00526BAC"/>
    <w:rsid w:val="00527510"/>
    <w:rsid w:val="005310B1"/>
    <w:rsid w:val="00531C22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1183"/>
    <w:rsid w:val="00542A32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13BC"/>
    <w:rsid w:val="00561D9D"/>
    <w:rsid w:val="00563FE2"/>
    <w:rsid w:val="005640A7"/>
    <w:rsid w:val="005654A4"/>
    <w:rsid w:val="00565DEC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76C95"/>
    <w:rsid w:val="00580803"/>
    <w:rsid w:val="005832FD"/>
    <w:rsid w:val="0058444D"/>
    <w:rsid w:val="0058464E"/>
    <w:rsid w:val="00584A53"/>
    <w:rsid w:val="00585DCA"/>
    <w:rsid w:val="00586571"/>
    <w:rsid w:val="00586616"/>
    <w:rsid w:val="005875AF"/>
    <w:rsid w:val="005876CA"/>
    <w:rsid w:val="00587A8A"/>
    <w:rsid w:val="00590A69"/>
    <w:rsid w:val="0059192D"/>
    <w:rsid w:val="0059267B"/>
    <w:rsid w:val="005927A9"/>
    <w:rsid w:val="00592D33"/>
    <w:rsid w:val="00593773"/>
    <w:rsid w:val="005938B0"/>
    <w:rsid w:val="00594C34"/>
    <w:rsid w:val="00594EDD"/>
    <w:rsid w:val="0059511C"/>
    <w:rsid w:val="00595516"/>
    <w:rsid w:val="0059571B"/>
    <w:rsid w:val="00595D1F"/>
    <w:rsid w:val="00597C75"/>
    <w:rsid w:val="005A0EB2"/>
    <w:rsid w:val="005A4578"/>
    <w:rsid w:val="005A487C"/>
    <w:rsid w:val="005A4EC7"/>
    <w:rsid w:val="005A51A8"/>
    <w:rsid w:val="005A55B8"/>
    <w:rsid w:val="005A6216"/>
    <w:rsid w:val="005A7188"/>
    <w:rsid w:val="005B05CC"/>
    <w:rsid w:val="005B1958"/>
    <w:rsid w:val="005B1A50"/>
    <w:rsid w:val="005B33D0"/>
    <w:rsid w:val="005B46DF"/>
    <w:rsid w:val="005B7341"/>
    <w:rsid w:val="005C0054"/>
    <w:rsid w:val="005C3BE6"/>
    <w:rsid w:val="005C4AE8"/>
    <w:rsid w:val="005C5C87"/>
    <w:rsid w:val="005C6B71"/>
    <w:rsid w:val="005C7E70"/>
    <w:rsid w:val="005D113D"/>
    <w:rsid w:val="005D2018"/>
    <w:rsid w:val="005D2C79"/>
    <w:rsid w:val="005D3409"/>
    <w:rsid w:val="005D3BB7"/>
    <w:rsid w:val="005D3F5D"/>
    <w:rsid w:val="005D472D"/>
    <w:rsid w:val="005D4D55"/>
    <w:rsid w:val="005D660F"/>
    <w:rsid w:val="005D763C"/>
    <w:rsid w:val="005E0517"/>
    <w:rsid w:val="005E316D"/>
    <w:rsid w:val="005E5B6D"/>
    <w:rsid w:val="005E5E08"/>
    <w:rsid w:val="005E607C"/>
    <w:rsid w:val="005E7031"/>
    <w:rsid w:val="005E7333"/>
    <w:rsid w:val="005E78B9"/>
    <w:rsid w:val="005E7BA6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4EE"/>
    <w:rsid w:val="006108ED"/>
    <w:rsid w:val="00610A66"/>
    <w:rsid w:val="006114D4"/>
    <w:rsid w:val="00611650"/>
    <w:rsid w:val="006116C7"/>
    <w:rsid w:val="00612956"/>
    <w:rsid w:val="00612974"/>
    <w:rsid w:val="006138E1"/>
    <w:rsid w:val="00613B12"/>
    <w:rsid w:val="006144EF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13F"/>
    <w:rsid w:val="0062691B"/>
    <w:rsid w:val="00630209"/>
    <w:rsid w:val="0063116F"/>
    <w:rsid w:val="00632901"/>
    <w:rsid w:val="006339F6"/>
    <w:rsid w:val="00633D20"/>
    <w:rsid w:val="006342B4"/>
    <w:rsid w:val="00636535"/>
    <w:rsid w:val="006367CD"/>
    <w:rsid w:val="00636CAA"/>
    <w:rsid w:val="00644959"/>
    <w:rsid w:val="00644A70"/>
    <w:rsid w:val="0064638E"/>
    <w:rsid w:val="006463B1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67B"/>
    <w:rsid w:val="00664721"/>
    <w:rsid w:val="00665CD2"/>
    <w:rsid w:val="00665DF4"/>
    <w:rsid w:val="00667C46"/>
    <w:rsid w:val="00671523"/>
    <w:rsid w:val="0067292F"/>
    <w:rsid w:val="006730FE"/>
    <w:rsid w:val="00673547"/>
    <w:rsid w:val="00673AE7"/>
    <w:rsid w:val="00673E33"/>
    <w:rsid w:val="0067507E"/>
    <w:rsid w:val="006756B3"/>
    <w:rsid w:val="00677CCB"/>
    <w:rsid w:val="00680049"/>
    <w:rsid w:val="0068470F"/>
    <w:rsid w:val="00685F72"/>
    <w:rsid w:val="00687CE4"/>
    <w:rsid w:val="00690A25"/>
    <w:rsid w:val="0069444A"/>
    <w:rsid w:val="0069480A"/>
    <w:rsid w:val="00694F26"/>
    <w:rsid w:val="0069565C"/>
    <w:rsid w:val="0069796E"/>
    <w:rsid w:val="00697E58"/>
    <w:rsid w:val="006A03D8"/>
    <w:rsid w:val="006A1CBE"/>
    <w:rsid w:val="006A288E"/>
    <w:rsid w:val="006A440D"/>
    <w:rsid w:val="006A4AEE"/>
    <w:rsid w:val="006A4F44"/>
    <w:rsid w:val="006A530E"/>
    <w:rsid w:val="006A5CBE"/>
    <w:rsid w:val="006A5E58"/>
    <w:rsid w:val="006A687D"/>
    <w:rsid w:val="006A7211"/>
    <w:rsid w:val="006A734A"/>
    <w:rsid w:val="006A7C8C"/>
    <w:rsid w:val="006B0E93"/>
    <w:rsid w:val="006B1170"/>
    <w:rsid w:val="006B2389"/>
    <w:rsid w:val="006B4B02"/>
    <w:rsid w:val="006B6B1C"/>
    <w:rsid w:val="006B707B"/>
    <w:rsid w:val="006B7E9A"/>
    <w:rsid w:val="006C0305"/>
    <w:rsid w:val="006C0B28"/>
    <w:rsid w:val="006C36A7"/>
    <w:rsid w:val="006C46AA"/>
    <w:rsid w:val="006C4A3B"/>
    <w:rsid w:val="006C5D50"/>
    <w:rsid w:val="006C6CC5"/>
    <w:rsid w:val="006C6FFE"/>
    <w:rsid w:val="006C76DB"/>
    <w:rsid w:val="006D0371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0EEE"/>
    <w:rsid w:val="006E1C96"/>
    <w:rsid w:val="006E1D9D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3A1F"/>
    <w:rsid w:val="0075569E"/>
    <w:rsid w:val="00755FB9"/>
    <w:rsid w:val="00756B05"/>
    <w:rsid w:val="00760763"/>
    <w:rsid w:val="00760B4B"/>
    <w:rsid w:val="00760D8C"/>
    <w:rsid w:val="00760E8D"/>
    <w:rsid w:val="0076156E"/>
    <w:rsid w:val="007618BD"/>
    <w:rsid w:val="00762281"/>
    <w:rsid w:val="00762823"/>
    <w:rsid w:val="00763F73"/>
    <w:rsid w:val="00763FA9"/>
    <w:rsid w:val="007643FF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6D9D"/>
    <w:rsid w:val="0077711E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1B26"/>
    <w:rsid w:val="0079270F"/>
    <w:rsid w:val="007932C5"/>
    <w:rsid w:val="00793F43"/>
    <w:rsid w:val="00794555"/>
    <w:rsid w:val="00795FE9"/>
    <w:rsid w:val="00797F26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5F70"/>
    <w:rsid w:val="007B6F71"/>
    <w:rsid w:val="007B6FA3"/>
    <w:rsid w:val="007C0046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C7A3F"/>
    <w:rsid w:val="007D2C2B"/>
    <w:rsid w:val="007D3241"/>
    <w:rsid w:val="007D3382"/>
    <w:rsid w:val="007D4281"/>
    <w:rsid w:val="007D4C8F"/>
    <w:rsid w:val="007D525B"/>
    <w:rsid w:val="007D6784"/>
    <w:rsid w:val="007D6D77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40"/>
    <w:rsid w:val="007F3258"/>
    <w:rsid w:val="007F3C2C"/>
    <w:rsid w:val="007F3D28"/>
    <w:rsid w:val="007F3DEB"/>
    <w:rsid w:val="007F4782"/>
    <w:rsid w:val="007F6450"/>
    <w:rsid w:val="007F7625"/>
    <w:rsid w:val="007F7D9C"/>
    <w:rsid w:val="008001D4"/>
    <w:rsid w:val="008009A1"/>
    <w:rsid w:val="00801588"/>
    <w:rsid w:val="008017FE"/>
    <w:rsid w:val="00802296"/>
    <w:rsid w:val="00802B95"/>
    <w:rsid w:val="0080562B"/>
    <w:rsid w:val="00805EE8"/>
    <w:rsid w:val="008062AD"/>
    <w:rsid w:val="0080691E"/>
    <w:rsid w:val="008069AE"/>
    <w:rsid w:val="00806F02"/>
    <w:rsid w:val="00810F07"/>
    <w:rsid w:val="00811DB9"/>
    <w:rsid w:val="008124E4"/>
    <w:rsid w:val="008140AB"/>
    <w:rsid w:val="0081632F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3564"/>
    <w:rsid w:val="00846D81"/>
    <w:rsid w:val="008474DB"/>
    <w:rsid w:val="008506F2"/>
    <w:rsid w:val="00850E4A"/>
    <w:rsid w:val="0085120C"/>
    <w:rsid w:val="008513E0"/>
    <w:rsid w:val="00851E5C"/>
    <w:rsid w:val="008531C4"/>
    <w:rsid w:val="00853E4A"/>
    <w:rsid w:val="0085433E"/>
    <w:rsid w:val="00854C84"/>
    <w:rsid w:val="008550E9"/>
    <w:rsid w:val="00855A75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39A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254A"/>
    <w:rsid w:val="008A3AC6"/>
    <w:rsid w:val="008A48AD"/>
    <w:rsid w:val="008A4932"/>
    <w:rsid w:val="008A4EFC"/>
    <w:rsid w:val="008A567B"/>
    <w:rsid w:val="008A5B0B"/>
    <w:rsid w:val="008A5FC4"/>
    <w:rsid w:val="008A61A2"/>
    <w:rsid w:val="008A6208"/>
    <w:rsid w:val="008A6378"/>
    <w:rsid w:val="008A7FC8"/>
    <w:rsid w:val="008B0314"/>
    <w:rsid w:val="008B038D"/>
    <w:rsid w:val="008B135D"/>
    <w:rsid w:val="008B14D4"/>
    <w:rsid w:val="008B1FDD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000C"/>
    <w:rsid w:val="008C141C"/>
    <w:rsid w:val="008C1E53"/>
    <w:rsid w:val="008C1F7C"/>
    <w:rsid w:val="008C4FC1"/>
    <w:rsid w:val="008C6FDA"/>
    <w:rsid w:val="008D1598"/>
    <w:rsid w:val="008D1AEA"/>
    <w:rsid w:val="008D1CBA"/>
    <w:rsid w:val="008D2739"/>
    <w:rsid w:val="008D2B3A"/>
    <w:rsid w:val="008D2BAF"/>
    <w:rsid w:val="008D35D3"/>
    <w:rsid w:val="008D6492"/>
    <w:rsid w:val="008D6EF7"/>
    <w:rsid w:val="008E027C"/>
    <w:rsid w:val="008E15E0"/>
    <w:rsid w:val="008E2A3C"/>
    <w:rsid w:val="008E33DC"/>
    <w:rsid w:val="008E367A"/>
    <w:rsid w:val="008E43E5"/>
    <w:rsid w:val="008E7B68"/>
    <w:rsid w:val="008F0507"/>
    <w:rsid w:val="008F07A8"/>
    <w:rsid w:val="008F1255"/>
    <w:rsid w:val="008F2EB9"/>
    <w:rsid w:val="008F3473"/>
    <w:rsid w:val="008F349E"/>
    <w:rsid w:val="008F3AE0"/>
    <w:rsid w:val="008F5124"/>
    <w:rsid w:val="008F5A9E"/>
    <w:rsid w:val="00901289"/>
    <w:rsid w:val="0090193E"/>
    <w:rsid w:val="00901B1A"/>
    <w:rsid w:val="00902250"/>
    <w:rsid w:val="00902281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174DD"/>
    <w:rsid w:val="00920B52"/>
    <w:rsid w:val="0092293A"/>
    <w:rsid w:val="00923A8E"/>
    <w:rsid w:val="00925233"/>
    <w:rsid w:val="00925E47"/>
    <w:rsid w:val="00925FE7"/>
    <w:rsid w:val="00930034"/>
    <w:rsid w:val="0093044A"/>
    <w:rsid w:val="009308BA"/>
    <w:rsid w:val="00930D6E"/>
    <w:rsid w:val="00931339"/>
    <w:rsid w:val="00931B4A"/>
    <w:rsid w:val="009326D3"/>
    <w:rsid w:val="00933718"/>
    <w:rsid w:val="00934AB4"/>
    <w:rsid w:val="00934FF3"/>
    <w:rsid w:val="0093568B"/>
    <w:rsid w:val="00936836"/>
    <w:rsid w:val="00936B35"/>
    <w:rsid w:val="00936D39"/>
    <w:rsid w:val="00940163"/>
    <w:rsid w:val="00941707"/>
    <w:rsid w:val="00941B3E"/>
    <w:rsid w:val="0094271E"/>
    <w:rsid w:val="009427B6"/>
    <w:rsid w:val="00942A97"/>
    <w:rsid w:val="00943ECA"/>
    <w:rsid w:val="009440E9"/>
    <w:rsid w:val="00944818"/>
    <w:rsid w:val="00945703"/>
    <w:rsid w:val="00946605"/>
    <w:rsid w:val="00946FC5"/>
    <w:rsid w:val="009471AF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281"/>
    <w:rsid w:val="00964C1E"/>
    <w:rsid w:val="00965869"/>
    <w:rsid w:val="00965A85"/>
    <w:rsid w:val="00970903"/>
    <w:rsid w:val="00970A2D"/>
    <w:rsid w:val="00970E59"/>
    <w:rsid w:val="00971F5C"/>
    <w:rsid w:val="00972105"/>
    <w:rsid w:val="0097369A"/>
    <w:rsid w:val="00973E4F"/>
    <w:rsid w:val="00974867"/>
    <w:rsid w:val="00974AA3"/>
    <w:rsid w:val="00974B40"/>
    <w:rsid w:val="00974E9F"/>
    <w:rsid w:val="00976245"/>
    <w:rsid w:val="00976D19"/>
    <w:rsid w:val="009807AD"/>
    <w:rsid w:val="00982430"/>
    <w:rsid w:val="00982A0E"/>
    <w:rsid w:val="009834C5"/>
    <w:rsid w:val="00983EDB"/>
    <w:rsid w:val="0098454D"/>
    <w:rsid w:val="009847F7"/>
    <w:rsid w:val="00984D4B"/>
    <w:rsid w:val="009858FF"/>
    <w:rsid w:val="0098709B"/>
    <w:rsid w:val="009874CC"/>
    <w:rsid w:val="009918C5"/>
    <w:rsid w:val="00991B8B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2A13"/>
    <w:rsid w:val="009E330C"/>
    <w:rsid w:val="009E3AAD"/>
    <w:rsid w:val="009E4E66"/>
    <w:rsid w:val="009E5629"/>
    <w:rsid w:val="009E6104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3519"/>
    <w:rsid w:val="00A24759"/>
    <w:rsid w:val="00A254CF"/>
    <w:rsid w:val="00A25C70"/>
    <w:rsid w:val="00A25EEE"/>
    <w:rsid w:val="00A26357"/>
    <w:rsid w:val="00A265E1"/>
    <w:rsid w:val="00A27D95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3621"/>
    <w:rsid w:val="00A441FE"/>
    <w:rsid w:val="00A45657"/>
    <w:rsid w:val="00A4702B"/>
    <w:rsid w:val="00A47CCC"/>
    <w:rsid w:val="00A5024F"/>
    <w:rsid w:val="00A5071A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1930"/>
    <w:rsid w:val="00A82A8A"/>
    <w:rsid w:val="00A82F24"/>
    <w:rsid w:val="00A83B08"/>
    <w:rsid w:val="00A84F1C"/>
    <w:rsid w:val="00A85733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A6EA5"/>
    <w:rsid w:val="00AB066B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13DD"/>
    <w:rsid w:val="00AD2E30"/>
    <w:rsid w:val="00AD30CE"/>
    <w:rsid w:val="00AD31D1"/>
    <w:rsid w:val="00AD35A0"/>
    <w:rsid w:val="00AD3D32"/>
    <w:rsid w:val="00AD3E2B"/>
    <w:rsid w:val="00AD4280"/>
    <w:rsid w:val="00AD4749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61D9"/>
    <w:rsid w:val="00AE74B9"/>
    <w:rsid w:val="00AE7A40"/>
    <w:rsid w:val="00AF1268"/>
    <w:rsid w:val="00AF15E6"/>
    <w:rsid w:val="00AF1A0F"/>
    <w:rsid w:val="00AF4323"/>
    <w:rsid w:val="00AF4D16"/>
    <w:rsid w:val="00AF5ADB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D49"/>
    <w:rsid w:val="00B07F47"/>
    <w:rsid w:val="00B1007A"/>
    <w:rsid w:val="00B1077B"/>
    <w:rsid w:val="00B111D1"/>
    <w:rsid w:val="00B11230"/>
    <w:rsid w:val="00B12E0F"/>
    <w:rsid w:val="00B14AB7"/>
    <w:rsid w:val="00B14D5F"/>
    <w:rsid w:val="00B161C1"/>
    <w:rsid w:val="00B17C15"/>
    <w:rsid w:val="00B20C38"/>
    <w:rsid w:val="00B210B9"/>
    <w:rsid w:val="00B2403A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1FB0"/>
    <w:rsid w:val="00B43B95"/>
    <w:rsid w:val="00B47FE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1F1E"/>
    <w:rsid w:val="00B72E32"/>
    <w:rsid w:val="00B7364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1FC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3E7C"/>
    <w:rsid w:val="00BB517B"/>
    <w:rsid w:val="00BB51CB"/>
    <w:rsid w:val="00BB5208"/>
    <w:rsid w:val="00BC020E"/>
    <w:rsid w:val="00BC0491"/>
    <w:rsid w:val="00BC07F9"/>
    <w:rsid w:val="00BC0BD7"/>
    <w:rsid w:val="00BC18BB"/>
    <w:rsid w:val="00BC1C9F"/>
    <w:rsid w:val="00BC4285"/>
    <w:rsid w:val="00BC42FA"/>
    <w:rsid w:val="00BC447D"/>
    <w:rsid w:val="00BC46E2"/>
    <w:rsid w:val="00BC4826"/>
    <w:rsid w:val="00BC50B3"/>
    <w:rsid w:val="00BC53D7"/>
    <w:rsid w:val="00BC576D"/>
    <w:rsid w:val="00BC7F9A"/>
    <w:rsid w:val="00BD07C5"/>
    <w:rsid w:val="00BD1E50"/>
    <w:rsid w:val="00BD281A"/>
    <w:rsid w:val="00BD2B00"/>
    <w:rsid w:val="00BD4344"/>
    <w:rsid w:val="00BD4B87"/>
    <w:rsid w:val="00BD6153"/>
    <w:rsid w:val="00BD6EEB"/>
    <w:rsid w:val="00BD78BA"/>
    <w:rsid w:val="00BE0574"/>
    <w:rsid w:val="00BE08BD"/>
    <w:rsid w:val="00BE0A3D"/>
    <w:rsid w:val="00BE20D3"/>
    <w:rsid w:val="00BE42EB"/>
    <w:rsid w:val="00BE5A4D"/>
    <w:rsid w:val="00BE6033"/>
    <w:rsid w:val="00BE6445"/>
    <w:rsid w:val="00BE69DD"/>
    <w:rsid w:val="00BE6B90"/>
    <w:rsid w:val="00BE6EE8"/>
    <w:rsid w:val="00BF0E7B"/>
    <w:rsid w:val="00BF1955"/>
    <w:rsid w:val="00BF208C"/>
    <w:rsid w:val="00BF5ED5"/>
    <w:rsid w:val="00BF633E"/>
    <w:rsid w:val="00BF7639"/>
    <w:rsid w:val="00BF7E29"/>
    <w:rsid w:val="00BF7E39"/>
    <w:rsid w:val="00C008AD"/>
    <w:rsid w:val="00C02358"/>
    <w:rsid w:val="00C042F6"/>
    <w:rsid w:val="00C04475"/>
    <w:rsid w:val="00C06636"/>
    <w:rsid w:val="00C165D9"/>
    <w:rsid w:val="00C17288"/>
    <w:rsid w:val="00C17476"/>
    <w:rsid w:val="00C17555"/>
    <w:rsid w:val="00C17A2F"/>
    <w:rsid w:val="00C20CC0"/>
    <w:rsid w:val="00C21C5C"/>
    <w:rsid w:val="00C22C6F"/>
    <w:rsid w:val="00C2419C"/>
    <w:rsid w:val="00C248BC"/>
    <w:rsid w:val="00C25125"/>
    <w:rsid w:val="00C2528F"/>
    <w:rsid w:val="00C26ADF"/>
    <w:rsid w:val="00C26E25"/>
    <w:rsid w:val="00C31640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1E2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6AB"/>
    <w:rsid w:val="00C63FB6"/>
    <w:rsid w:val="00C67889"/>
    <w:rsid w:val="00C704E8"/>
    <w:rsid w:val="00C70544"/>
    <w:rsid w:val="00C71C86"/>
    <w:rsid w:val="00C728DD"/>
    <w:rsid w:val="00C7401E"/>
    <w:rsid w:val="00C747EA"/>
    <w:rsid w:val="00C75720"/>
    <w:rsid w:val="00C75D57"/>
    <w:rsid w:val="00C761A9"/>
    <w:rsid w:val="00C76318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1E49"/>
    <w:rsid w:val="00C93494"/>
    <w:rsid w:val="00C94C26"/>
    <w:rsid w:val="00C95EFB"/>
    <w:rsid w:val="00C960FA"/>
    <w:rsid w:val="00C96380"/>
    <w:rsid w:val="00C96C6A"/>
    <w:rsid w:val="00CA02CB"/>
    <w:rsid w:val="00CA2767"/>
    <w:rsid w:val="00CA316C"/>
    <w:rsid w:val="00CA5B39"/>
    <w:rsid w:val="00CA7059"/>
    <w:rsid w:val="00CA7884"/>
    <w:rsid w:val="00CA7C9E"/>
    <w:rsid w:val="00CB0749"/>
    <w:rsid w:val="00CB0F24"/>
    <w:rsid w:val="00CB227D"/>
    <w:rsid w:val="00CB7319"/>
    <w:rsid w:val="00CC015A"/>
    <w:rsid w:val="00CC1C20"/>
    <w:rsid w:val="00CC1FA9"/>
    <w:rsid w:val="00CC22EB"/>
    <w:rsid w:val="00CC2A10"/>
    <w:rsid w:val="00CC2AB3"/>
    <w:rsid w:val="00CC2F16"/>
    <w:rsid w:val="00CC2F8E"/>
    <w:rsid w:val="00CC35EC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26FE"/>
    <w:rsid w:val="00CD27BE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3225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CF7B10"/>
    <w:rsid w:val="00D024F5"/>
    <w:rsid w:val="00D02676"/>
    <w:rsid w:val="00D02DEC"/>
    <w:rsid w:val="00D0320B"/>
    <w:rsid w:val="00D03FB5"/>
    <w:rsid w:val="00D04922"/>
    <w:rsid w:val="00D0646E"/>
    <w:rsid w:val="00D07085"/>
    <w:rsid w:val="00D076B0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2432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3C7F"/>
    <w:rsid w:val="00D556A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617F"/>
    <w:rsid w:val="00D6794E"/>
    <w:rsid w:val="00D709FC"/>
    <w:rsid w:val="00D70D01"/>
    <w:rsid w:val="00D7243E"/>
    <w:rsid w:val="00D73291"/>
    <w:rsid w:val="00D7366A"/>
    <w:rsid w:val="00D7468F"/>
    <w:rsid w:val="00D75CF5"/>
    <w:rsid w:val="00D763EE"/>
    <w:rsid w:val="00D77261"/>
    <w:rsid w:val="00D82EF5"/>
    <w:rsid w:val="00D836CA"/>
    <w:rsid w:val="00D843BA"/>
    <w:rsid w:val="00D8454D"/>
    <w:rsid w:val="00D84B05"/>
    <w:rsid w:val="00D84E85"/>
    <w:rsid w:val="00D853B0"/>
    <w:rsid w:val="00D86480"/>
    <w:rsid w:val="00D87184"/>
    <w:rsid w:val="00D877CA"/>
    <w:rsid w:val="00D87DDE"/>
    <w:rsid w:val="00D90D65"/>
    <w:rsid w:val="00D927C0"/>
    <w:rsid w:val="00D93017"/>
    <w:rsid w:val="00D93444"/>
    <w:rsid w:val="00D952D4"/>
    <w:rsid w:val="00D95488"/>
    <w:rsid w:val="00D96886"/>
    <w:rsid w:val="00D9752A"/>
    <w:rsid w:val="00D97C4F"/>
    <w:rsid w:val="00D97D09"/>
    <w:rsid w:val="00DA0599"/>
    <w:rsid w:val="00DA2DA5"/>
    <w:rsid w:val="00DA30A7"/>
    <w:rsid w:val="00DA36A0"/>
    <w:rsid w:val="00DA40F6"/>
    <w:rsid w:val="00DA52D2"/>
    <w:rsid w:val="00DA5331"/>
    <w:rsid w:val="00DA626D"/>
    <w:rsid w:val="00DA7377"/>
    <w:rsid w:val="00DA7AA6"/>
    <w:rsid w:val="00DA7E15"/>
    <w:rsid w:val="00DB0CF8"/>
    <w:rsid w:val="00DB1F3B"/>
    <w:rsid w:val="00DB27A2"/>
    <w:rsid w:val="00DB390F"/>
    <w:rsid w:val="00DB5B5A"/>
    <w:rsid w:val="00DB5BF8"/>
    <w:rsid w:val="00DB6261"/>
    <w:rsid w:val="00DB660D"/>
    <w:rsid w:val="00DC0BCC"/>
    <w:rsid w:val="00DC17AF"/>
    <w:rsid w:val="00DC24F1"/>
    <w:rsid w:val="00DC2E5F"/>
    <w:rsid w:val="00DC3771"/>
    <w:rsid w:val="00DC4496"/>
    <w:rsid w:val="00DC4EAD"/>
    <w:rsid w:val="00DC73D8"/>
    <w:rsid w:val="00DC7593"/>
    <w:rsid w:val="00DC76E3"/>
    <w:rsid w:val="00DC7975"/>
    <w:rsid w:val="00DD0368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6430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4239"/>
    <w:rsid w:val="00DF53BE"/>
    <w:rsid w:val="00DF5405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5DF1"/>
    <w:rsid w:val="00E0612C"/>
    <w:rsid w:val="00E0685F"/>
    <w:rsid w:val="00E07316"/>
    <w:rsid w:val="00E0777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451"/>
    <w:rsid w:val="00E16FFB"/>
    <w:rsid w:val="00E17CA6"/>
    <w:rsid w:val="00E200E5"/>
    <w:rsid w:val="00E21833"/>
    <w:rsid w:val="00E273F3"/>
    <w:rsid w:val="00E27644"/>
    <w:rsid w:val="00E2764F"/>
    <w:rsid w:val="00E30417"/>
    <w:rsid w:val="00E30B74"/>
    <w:rsid w:val="00E30BC3"/>
    <w:rsid w:val="00E3160B"/>
    <w:rsid w:val="00E31689"/>
    <w:rsid w:val="00E31F09"/>
    <w:rsid w:val="00E32B91"/>
    <w:rsid w:val="00E330B7"/>
    <w:rsid w:val="00E33C5A"/>
    <w:rsid w:val="00E342B2"/>
    <w:rsid w:val="00E346E3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23A5"/>
    <w:rsid w:val="00E936BF"/>
    <w:rsid w:val="00E93711"/>
    <w:rsid w:val="00E93A95"/>
    <w:rsid w:val="00E942F2"/>
    <w:rsid w:val="00E948A2"/>
    <w:rsid w:val="00E94D95"/>
    <w:rsid w:val="00E955EB"/>
    <w:rsid w:val="00E95805"/>
    <w:rsid w:val="00E95C7D"/>
    <w:rsid w:val="00E968AE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4C73"/>
    <w:rsid w:val="00EC5FB1"/>
    <w:rsid w:val="00EC7D1B"/>
    <w:rsid w:val="00ED0BBE"/>
    <w:rsid w:val="00ED0C13"/>
    <w:rsid w:val="00ED1A36"/>
    <w:rsid w:val="00ED253A"/>
    <w:rsid w:val="00ED2F80"/>
    <w:rsid w:val="00ED3213"/>
    <w:rsid w:val="00ED3950"/>
    <w:rsid w:val="00ED4F62"/>
    <w:rsid w:val="00ED5173"/>
    <w:rsid w:val="00ED58C6"/>
    <w:rsid w:val="00ED612D"/>
    <w:rsid w:val="00ED69C6"/>
    <w:rsid w:val="00ED701E"/>
    <w:rsid w:val="00EE09E6"/>
    <w:rsid w:val="00EE1341"/>
    <w:rsid w:val="00EE1AD9"/>
    <w:rsid w:val="00EE25DF"/>
    <w:rsid w:val="00EE33D9"/>
    <w:rsid w:val="00EE3D16"/>
    <w:rsid w:val="00EE629C"/>
    <w:rsid w:val="00EE788C"/>
    <w:rsid w:val="00EF0B91"/>
    <w:rsid w:val="00EF1211"/>
    <w:rsid w:val="00EF226A"/>
    <w:rsid w:val="00EF25E7"/>
    <w:rsid w:val="00EF2F2B"/>
    <w:rsid w:val="00EF3B53"/>
    <w:rsid w:val="00EF4066"/>
    <w:rsid w:val="00EF451A"/>
    <w:rsid w:val="00EF7852"/>
    <w:rsid w:val="00F01198"/>
    <w:rsid w:val="00F0145A"/>
    <w:rsid w:val="00F02EC5"/>
    <w:rsid w:val="00F034F0"/>
    <w:rsid w:val="00F044F8"/>
    <w:rsid w:val="00F046D6"/>
    <w:rsid w:val="00F06556"/>
    <w:rsid w:val="00F06C27"/>
    <w:rsid w:val="00F073CA"/>
    <w:rsid w:val="00F107FB"/>
    <w:rsid w:val="00F10F26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4D56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8A7"/>
    <w:rsid w:val="00F41A15"/>
    <w:rsid w:val="00F42299"/>
    <w:rsid w:val="00F426BB"/>
    <w:rsid w:val="00F429A4"/>
    <w:rsid w:val="00F4433D"/>
    <w:rsid w:val="00F44914"/>
    <w:rsid w:val="00F44C43"/>
    <w:rsid w:val="00F46855"/>
    <w:rsid w:val="00F470BA"/>
    <w:rsid w:val="00F47146"/>
    <w:rsid w:val="00F474A3"/>
    <w:rsid w:val="00F47C27"/>
    <w:rsid w:val="00F5026E"/>
    <w:rsid w:val="00F51146"/>
    <w:rsid w:val="00F53F52"/>
    <w:rsid w:val="00F540FF"/>
    <w:rsid w:val="00F5598B"/>
    <w:rsid w:val="00F564AE"/>
    <w:rsid w:val="00F56584"/>
    <w:rsid w:val="00F568C0"/>
    <w:rsid w:val="00F61E8E"/>
    <w:rsid w:val="00F62700"/>
    <w:rsid w:val="00F62B04"/>
    <w:rsid w:val="00F632B2"/>
    <w:rsid w:val="00F64826"/>
    <w:rsid w:val="00F64D8C"/>
    <w:rsid w:val="00F65BC6"/>
    <w:rsid w:val="00F6746B"/>
    <w:rsid w:val="00F67AA6"/>
    <w:rsid w:val="00F7026F"/>
    <w:rsid w:val="00F70398"/>
    <w:rsid w:val="00F7389E"/>
    <w:rsid w:val="00F743FB"/>
    <w:rsid w:val="00F74E65"/>
    <w:rsid w:val="00F76D49"/>
    <w:rsid w:val="00F77B1A"/>
    <w:rsid w:val="00F84C35"/>
    <w:rsid w:val="00F8551B"/>
    <w:rsid w:val="00F90523"/>
    <w:rsid w:val="00F90905"/>
    <w:rsid w:val="00F9098E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5DE9"/>
    <w:rsid w:val="00FA613F"/>
    <w:rsid w:val="00FA649F"/>
    <w:rsid w:val="00FA672D"/>
    <w:rsid w:val="00FA6B4B"/>
    <w:rsid w:val="00FB4896"/>
    <w:rsid w:val="00FB6396"/>
    <w:rsid w:val="00FB6D22"/>
    <w:rsid w:val="00FB6D6C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A5A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36DA"/>
    <w:rsid w:val="00FD5462"/>
    <w:rsid w:val="00FD5BC5"/>
    <w:rsid w:val="00FD60B2"/>
    <w:rsid w:val="00FD610D"/>
    <w:rsid w:val="00FD62BE"/>
    <w:rsid w:val="00FD7319"/>
    <w:rsid w:val="00FD7DED"/>
    <w:rsid w:val="00FE05DE"/>
    <w:rsid w:val="00FE0FB9"/>
    <w:rsid w:val="00FE2E67"/>
    <w:rsid w:val="00FE3DCF"/>
    <w:rsid w:val="00FE5E4D"/>
    <w:rsid w:val="00FF0882"/>
    <w:rsid w:val="00FF14AA"/>
    <w:rsid w:val="00FF4783"/>
    <w:rsid w:val="00FF4802"/>
    <w:rsid w:val="00FF4C64"/>
    <w:rsid w:val="00FF5697"/>
    <w:rsid w:val="00FF6675"/>
    <w:rsid w:val="00FF6D1C"/>
    <w:rsid w:val="00FF7019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jiashuw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tel:17801323125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l.acm.org/doi/10.1145/3394171.3413995" TargetMode="External"/><Relationship Id="rId10" Type="http://schemas.openxmlformats.org/officeDocument/2006/relationships/hyperlink" Target="https://www.linkedin.com/in/jiashu-w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s.wu@siat.ac.cn" TargetMode="External"/><Relationship Id="rId14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7</TotalTime>
  <Pages>3</Pages>
  <Words>816</Words>
  <Characters>465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吴嘉澍 简历</vt:lpstr>
    </vt:vector>
  </TitlesOfParts>
  <Company/>
  <LinksUpToDate>false</LinksUpToDate>
  <CharactersWithSpaces>5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吴嘉澍 简历</dc:title>
  <dc:creator>Jiashu Wu;David Jiashu Wu;David Wu</dc:creator>
  <cp:keywords>简历</cp:keywords>
  <dc:description>吴嘉澍 简历</dc:description>
  <cp:lastModifiedBy>David Wu</cp:lastModifiedBy>
  <cp:revision>2135</cp:revision>
  <cp:lastPrinted>2019-11-28T08:50:00Z</cp:lastPrinted>
  <dcterms:created xsi:type="dcterms:W3CDTF">2018-09-04T11:52:00Z</dcterms:created>
  <dcterms:modified xsi:type="dcterms:W3CDTF">2021-03-19T02:25:00Z</dcterms:modified>
</cp:coreProperties>
</file>